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11"/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243"/>
      </w:tblGrid>
      <w:tr w:rsidR="005E2412" w:rsidRPr="00010E77" w:rsidTr="009649CE">
        <w:trPr>
          <w:trHeight w:val="260"/>
        </w:trPr>
        <w:tc>
          <w:tcPr>
            <w:tcW w:w="9243" w:type="dxa"/>
            <w:tcBorders>
              <w:top w:val="single" w:sz="4" w:space="0" w:color="7F7F7F"/>
              <w:left w:val="nil"/>
              <w:bottom w:val="single" w:sz="4" w:space="0" w:color="7F7F7F"/>
              <w:right w:val="nil"/>
            </w:tcBorders>
            <w:shd w:val="clear" w:color="auto" w:fill="F2F2F2"/>
            <w:vAlign w:val="center"/>
          </w:tcPr>
          <w:p w:rsidR="005E2412" w:rsidRPr="00741246" w:rsidRDefault="005E2412" w:rsidP="00811913">
            <w:pPr>
              <w:pStyle w:val="Heading1"/>
              <w:spacing w:before="0"/>
              <w:outlineLvl w:val="0"/>
              <w:rPr>
                <w:rFonts w:asciiTheme="minorHAnsi" w:eastAsia="Times New Roman" w:hAnsiTheme="minorHAnsi"/>
                <w:color w:val="323E4F" w:themeColor="text2" w:themeShade="BF"/>
              </w:rPr>
            </w:pPr>
            <w:bookmarkStart w:id="0" w:name="_Toc430500218"/>
            <w:bookmarkStart w:id="1" w:name="_Toc19613353"/>
            <w:bookmarkStart w:id="2" w:name="_Toc471797262"/>
            <w:bookmarkStart w:id="3" w:name="_GoBack"/>
            <w:bookmarkEnd w:id="3"/>
            <w:r w:rsidRPr="00741246">
              <w:rPr>
                <w:rFonts w:asciiTheme="minorHAnsi" w:eastAsia="Times New Roman" w:hAnsiTheme="minorHAnsi"/>
                <w:color w:val="323E4F" w:themeColor="text2" w:themeShade="BF"/>
              </w:rPr>
              <w:t xml:space="preserve">Activity </w:t>
            </w:r>
            <w:r w:rsidR="00A51F48">
              <w:rPr>
                <w:rFonts w:asciiTheme="minorHAnsi" w:eastAsia="Times New Roman" w:hAnsiTheme="minorHAnsi"/>
                <w:color w:val="323E4F" w:themeColor="text2" w:themeShade="BF"/>
              </w:rPr>
              <w:t>4</w:t>
            </w:r>
            <w:r w:rsidRPr="00741246">
              <w:rPr>
                <w:rFonts w:asciiTheme="minorHAnsi" w:eastAsia="Times New Roman" w:hAnsiTheme="minorHAnsi"/>
                <w:color w:val="323E4F" w:themeColor="text2" w:themeShade="BF"/>
              </w:rPr>
              <w:t xml:space="preserve">.1: </w:t>
            </w:r>
            <w:bookmarkEnd w:id="0"/>
            <w:r w:rsidR="00A51F48" w:rsidRPr="00A51F48">
              <w:rPr>
                <w:rFonts w:asciiTheme="minorHAnsi" w:eastAsia="Times New Roman" w:hAnsiTheme="minorHAnsi"/>
                <w:color w:val="323E4F" w:themeColor="text2" w:themeShade="BF"/>
              </w:rPr>
              <w:t>Installing Anaconda, Jupyter</w:t>
            </w:r>
            <w:r w:rsidR="00DE2019">
              <w:rPr>
                <w:rFonts w:asciiTheme="minorHAnsi" w:eastAsia="Times New Roman" w:hAnsiTheme="minorHAnsi"/>
                <w:color w:val="323E4F" w:themeColor="text2" w:themeShade="BF"/>
              </w:rPr>
              <w:t xml:space="preserve">, </w:t>
            </w:r>
            <w:r w:rsidR="00A51F48" w:rsidRPr="00A51F48">
              <w:rPr>
                <w:rFonts w:asciiTheme="minorHAnsi" w:eastAsia="Times New Roman" w:hAnsiTheme="minorHAnsi"/>
                <w:color w:val="323E4F" w:themeColor="text2" w:themeShade="BF"/>
              </w:rPr>
              <w:t xml:space="preserve">and </w:t>
            </w:r>
            <w:r w:rsidR="00DE2019">
              <w:rPr>
                <w:rFonts w:asciiTheme="minorHAnsi" w:eastAsia="Times New Roman" w:hAnsiTheme="minorHAnsi"/>
                <w:color w:val="323E4F" w:themeColor="text2" w:themeShade="BF"/>
              </w:rPr>
              <w:t>Atom</w:t>
            </w:r>
            <w:bookmarkEnd w:id="1"/>
            <w:r w:rsidR="00A51F48" w:rsidRPr="00A51F48">
              <w:rPr>
                <w:rFonts w:asciiTheme="minorHAnsi" w:eastAsia="Times New Roman" w:hAnsiTheme="minorHAnsi"/>
                <w:color w:val="323E4F" w:themeColor="text2" w:themeShade="BF"/>
              </w:rPr>
              <w:t xml:space="preserve"> </w:t>
            </w:r>
            <w:bookmarkEnd w:id="2"/>
          </w:p>
        </w:tc>
      </w:tr>
    </w:tbl>
    <w:p w:rsidR="00C32F7C" w:rsidRDefault="00C32F7C">
      <w:pPr>
        <w:rPr>
          <w:b/>
          <w:bCs/>
          <w:sz w:val="24"/>
          <w:szCs w:val="24"/>
        </w:rPr>
      </w:pPr>
    </w:p>
    <w:p w:rsidR="00940BE3" w:rsidRDefault="00940BE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able of contents 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id w:val="185668547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5E1A54" w:rsidRDefault="005E1A54">
          <w:pPr>
            <w:pStyle w:val="TOCHeading"/>
          </w:pPr>
          <w:r>
            <w:t>Contents</w:t>
          </w:r>
        </w:p>
        <w:p w:rsidR="0066561E" w:rsidRDefault="005E1A54" w:rsidP="00811913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613353" w:history="1">
            <w:r w:rsidR="0066561E" w:rsidRPr="00AE6E4B">
              <w:rPr>
                <w:rStyle w:val="Hyperlink"/>
                <w:rFonts w:eastAsia="Times New Roman"/>
                <w:noProof/>
              </w:rPr>
              <w:t>Activity 4.1: Installing Anaconda, Jupyter, and Atom</w:t>
            </w:r>
            <w:r w:rsidR="0066561E">
              <w:rPr>
                <w:noProof/>
                <w:webHidden/>
              </w:rPr>
              <w:tab/>
            </w:r>
            <w:r w:rsidR="0066561E">
              <w:rPr>
                <w:noProof/>
                <w:webHidden/>
              </w:rPr>
              <w:fldChar w:fldCharType="begin"/>
            </w:r>
            <w:r w:rsidR="0066561E">
              <w:rPr>
                <w:noProof/>
                <w:webHidden/>
              </w:rPr>
              <w:instrText xml:space="preserve"> PAGEREF _Toc19613353 \h </w:instrText>
            </w:r>
            <w:r w:rsidR="0066561E">
              <w:rPr>
                <w:noProof/>
                <w:webHidden/>
              </w:rPr>
            </w:r>
            <w:r w:rsidR="0066561E">
              <w:rPr>
                <w:noProof/>
                <w:webHidden/>
              </w:rPr>
              <w:fldChar w:fldCharType="separate"/>
            </w:r>
            <w:r w:rsidR="0066561E">
              <w:rPr>
                <w:noProof/>
                <w:webHidden/>
              </w:rPr>
              <w:t>1</w:t>
            </w:r>
            <w:r w:rsidR="0066561E">
              <w:rPr>
                <w:noProof/>
                <w:webHidden/>
              </w:rPr>
              <w:fldChar w:fldCharType="end"/>
            </w:r>
          </w:hyperlink>
        </w:p>
        <w:p w:rsidR="0066561E" w:rsidRDefault="0053793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613354" w:history="1">
            <w:r w:rsidR="0066561E" w:rsidRPr="00AE6E4B">
              <w:rPr>
                <w:rStyle w:val="Hyperlink"/>
                <w:noProof/>
              </w:rPr>
              <w:t>Task 1: Installing Anaconda on Windows</w:t>
            </w:r>
            <w:r w:rsidR="0066561E">
              <w:rPr>
                <w:noProof/>
                <w:webHidden/>
              </w:rPr>
              <w:tab/>
            </w:r>
            <w:r w:rsidR="0066561E">
              <w:rPr>
                <w:noProof/>
                <w:webHidden/>
              </w:rPr>
              <w:fldChar w:fldCharType="begin"/>
            </w:r>
            <w:r w:rsidR="0066561E">
              <w:rPr>
                <w:noProof/>
                <w:webHidden/>
              </w:rPr>
              <w:instrText xml:space="preserve"> PAGEREF _Toc19613354 \h </w:instrText>
            </w:r>
            <w:r w:rsidR="0066561E">
              <w:rPr>
                <w:noProof/>
                <w:webHidden/>
              </w:rPr>
            </w:r>
            <w:r w:rsidR="0066561E">
              <w:rPr>
                <w:noProof/>
                <w:webHidden/>
              </w:rPr>
              <w:fldChar w:fldCharType="separate"/>
            </w:r>
            <w:r w:rsidR="0066561E">
              <w:rPr>
                <w:noProof/>
                <w:webHidden/>
              </w:rPr>
              <w:t>1</w:t>
            </w:r>
            <w:r w:rsidR="0066561E">
              <w:rPr>
                <w:noProof/>
                <w:webHidden/>
              </w:rPr>
              <w:fldChar w:fldCharType="end"/>
            </w:r>
          </w:hyperlink>
        </w:p>
        <w:p w:rsidR="0066561E" w:rsidRDefault="0053793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613355" w:history="1">
            <w:r w:rsidR="0066561E" w:rsidRPr="00AE6E4B">
              <w:rPr>
                <w:rStyle w:val="Hyperlink"/>
                <w:noProof/>
              </w:rPr>
              <w:t>Launching “Anaconda Navigator”</w:t>
            </w:r>
            <w:r w:rsidR="0066561E">
              <w:rPr>
                <w:noProof/>
                <w:webHidden/>
              </w:rPr>
              <w:tab/>
            </w:r>
            <w:r w:rsidR="0066561E">
              <w:rPr>
                <w:noProof/>
                <w:webHidden/>
              </w:rPr>
              <w:fldChar w:fldCharType="begin"/>
            </w:r>
            <w:r w:rsidR="0066561E">
              <w:rPr>
                <w:noProof/>
                <w:webHidden/>
              </w:rPr>
              <w:instrText xml:space="preserve"> PAGEREF _Toc19613355 \h </w:instrText>
            </w:r>
            <w:r w:rsidR="0066561E">
              <w:rPr>
                <w:noProof/>
                <w:webHidden/>
              </w:rPr>
            </w:r>
            <w:r w:rsidR="0066561E">
              <w:rPr>
                <w:noProof/>
                <w:webHidden/>
              </w:rPr>
              <w:fldChar w:fldCharType="separate"/>
            </w:r>
            <w:r w:rsidR="0066561E">
              <w:rPr>
                <w:noProof/>
                <w:webHidden/>
              </w:rPr>
              <w:t>7</w:t>
            </w:r>
            <w:r w:rsidR="0066561E">
              <w:rPr>
                <w:noProof/>
                <w:webHidden/>
              </w:rPr>
              <w:fldChar w:fldCharType="end"/>
            </w:r>
          </w:hyperlink>
        </w:p>
        <w:p w:rsidR="0066561E" w:rsidRDefault="005379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613356" w:history="1">
            <w:r w:rsidR="0066561E" w:rsidRPr="00AE6E4B">
              <w:rPr>
                <w:rStyle w:val="Hyperlink"/>
                <w:noProof/>
              </w:rPr>
              <w:t>Adding Python to the environment variable</w:t>
            </w:r>
            <w:r w:rsidR="0066561E">
              <w:rPr>
                <w:noProof/>
                <w:webHidden/>
              </w:rPr>
              <w:tab/>
            </w:r>
            <w:r w:rsidR="0066561E">
              <w:rPr>
                <w:noProof/>
                <w:webHidden/>
              </w:rPr>
              <w:fldChar w:fldCharType="begin"/>
            </w:r>
            <w:r w:rsidR="0066561E">
              <w:rPr>
                <w:noProof/>
                <w:webHidden/>
              </w:rPr>
              <w:instrText xml:space="preserve"> PAGEREF _Toc19613356 \h </w:instrText>
            </w:r>
            <w:r w:rsidR="0066561E">
              <w:rPr>
                <w:noProof/>
                <w:webHidden/>
              </w:rPr>
            </w:r>
            <w:r w:rsidR="0066561E">
              <w:rPr>
                <w:noProof/>
                <w:webHidden/>
              </w:rPr>
              <w:fldChar w:fldCharType="separate"/>
            </w:r>
            <w:r w:rsidR="0066561E">
              <w:rPr>
                <w:noProof/>
                <w:webHidden/>
              </w:rPr>
              <w:t>8</w:t>
            </w:r>
            <w:r w:rsidR="0066561E">
              <w:rPr>
                <w:noProof/>
                <w:webHidden/>
              </w:rPr>
              <w:fldChar w:fldCharType="end"/>
            </w:r>
          </w:hyperlink>
        </w:p>
        <w:p w:rsidR="0066561E" w:rsidRDefault="0053793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613357" w:history="1">
            <w:r w:rsidR="0066561E" w:rsidRPr="00AE6E4B">
              <w:rPr>
                <w:rStyle w:val="Hyperlink"/>
                <w:noProof/>
              </w:rPr>
              <w:t>Task 2: Installing Anaconda on Linux</w:t>
            </w:r>
            <w:r w:rsidR="0066561E">
              <w:rPr>
                <w:noProof/>
                <w:webHidden/>
              </w:rPr>
              <w:tab/>
            </w:r>
            <w:r w:rsidR="0066561E">
              <w:rPr>
                <w:noProof/>
                <w:webHidden/>
              </w:rPr>
              <w:fldChar w:fldCharType="begin"/>
            </w:r>
            <w:r w:rsidR="0066561E">
              <w:rPr>
                <w:noProof/>
                <w:webHidden/>
              </w:rPr>
              <w:instrText xml:space="preserve"> PAGEREF _Toc19613357 \h </w:instrText>
            </w:r>
            <w:r w:rsidR="0066561E">
              <w:rPr>
                <w:noProof/>
                <w:webHidden/>
              </w:rPr>
            </w:r>
            <w:r w:rsidR="0066561E">
              <w:rPr>
                <w:noProof/>
                <w:webHidden/>
              </w:rPr>
              <w:fldChar w:fldCharType="separate"/>
            </w:r>
            <w:r w:rsidR="0066561E">
              <w:rPr>
                <w:noProof/>
                <w:webHidden/>
              </w:rPr>
              <w:t>10</w:t>
            </w:r>
            <w:r w:rsidR="0066561E">
              <w:rPr>
                <w:noProof/>
                <w:webHidden/>
              </w:rPr>
              <w:fldChar w:fldCharType="end"/>
            </w:r>
          </w:hyperlink>
        </w:p>
        <w:p w:rsidR="0066561E" w:rsidRDefault="0053793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613358" w:history="1">
            <w:r w:rsidR="0066561E" w:rsidRPr="00AE6E4B">
              <w:rPr>
                <w:rStyle w:val="Hyperlink"/>
                <w:noProof/>
              </w:rPr>
              <w:t>Simplest way to Launch Python Tools</w:t>
            </w:r>
            <w:r w:rsidR="0066561E">
              <w:rPr>
                <w:noProof/>
                <w:webHidden/>
              </w:rPr>
              <w:tab/>
            </w:r>
            <w:r w:rsidR="0066561E">
              <w:rPr>
                <w:noProof/>
                <w:webHidden/>
              </w:rPr>
              <w:fldChar w:fldCharType="begin"/>
            </w:r>
            <w:r w:rsidR="0066561E">
              <w:rPr>
                <w:noProof/>
                <w:webHidden/>
              </w:rPr>
              <w:instrText xml:space="preserve"> PAGEREF _Toc19613358 \h </w:instrText>
            </w:r>
            <w:r w:rsidR="0066561E">
              <w:rPr>
                <w:noProof/>
                <w:webHidden/>
              </w:rPr>
            </w:r>
            <w:r w:rsidR="0066561E">
              <w:rPr>
                <w:noProof/>
                <w:webHidden/>
              </w:rPr>
              <w:fldChar w:fldCharType="separate"/>
            </w:r>
            <w:r w:rsidR="0066561E">
              <w:rPr>
                <w:noProof/>
                <w:webHidden/>
              </w:rPr>
              <w:t>13</w:t>
            </w:r>
            <w:r w:rsidR="0066561E">
              <w:rPr>
                <w:noProof/>
                <w:webHidden/>
              </w:rPr>
              <w:fldChar w:fldCharType="end"/>
            </w:r>
          </w:hyperlink>
        </w:p>
        <w:p w:rsidR="0066561E" w:rsidRDefault="005379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613359" w:history="1">
            <w:r w:rsidR="0066561E" w:rsidRPr="00AE6E4B">
              <w:rPr>
                <w:rStyle w:val="Hyperlink"/>
                <w:noProof/>
              </w:rPr>
              <w:t>Launch interactive Python shell:</w:t>
            </w:r>
            <w:r w:rsidR="0066561E">
              <w:rPr>
                <w:noProof/>
                <w:webHidden/>
              </w:rPr>
              <w:tab/>
            </w:r>
            <w:r w:rsidR="0066561E">
              <w:rPr>
                <w:noProof/>
                <w:webHidden/>
              </w:rPr>
              <w:fldChar w:fldCharType="begin"/>
            </w:r>
            <w:r w:rsidR="0066561E">
              <w:rPr>
                <w:noProof/>
                <w:webHidden/>
              </w:rPr>
              <w:instrText xml:space="preserve"> PAGEREF _Toc19613359 \h </w:instrText>
            </w:r>
            <w:r w:rsidR="0066561E">
              <w:rPr>
                <w:noProof/>
                <w:webHidden/>
              </w:rPr>
            </w:r>
            <w:r w:rsidR="0066561E">
              <w:rPr>
                <w:noProof/>
                <w:webHidden/>
              </w:rPr>
              <w:fldChar w:fldCharType="separate"/>
            </w:r>
            <w:r w:rsidR="0066561E">
              <w:rPr>
                <w:noProof/>
                <w:webHidden/>
              </w:rPr>
              <w:t>13</w:t>
            </w:r>
            <w:r w:rsidR="0066561E">
              <w:rPr>
                <w:noProof/>
                <w:webHidden/>
              </w:rPr>
              <w:fldChar w:fldCharType="end"/>
            </w:r>
          </w:hyperlink>
        </w:p>
        <w:p w:rsidR="0066561E" w:rsidRDefault="005379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613360" w:history="1">
            <w:r w:rsidR="0066561E" w:rsidRPr="00AE6E4B">
              <w:rPr>
                <w:rStyle w:val="Hyperlink"/>
                <w:noProof/>
              </w:rPr>
              <w:t>Launch Spyder IDE:</w:t>
            </w:r>
            <w:r w:rsidR="0066561E">
              <w:rPr>
                <w:noProof/>
                <w:webHidden/>
              </w:rPr>
              <w:tab/>
            </w:r>
            <w:r w:rsidR="0066561E">
              <w:rPr>
                <w:noProof/>
                <w:webHidden/>
              </w:rPr>
              <w:fldChar w:fldCharType="begin"/>
            </w:r>
            <w:r w:rsidR="0066561E">
              <w:rPr>
                <w:noProof/>
                <w:webHidden/>
              </w:rPr>
              <w:instrText xml:space="preserve"> PAGEREF _Toc19613360 \h </w:instrText>
            </w:r>
            <w:r w:rsidR="0066561E">
              <w:rPr>
                <w:noProof/>
                <w:webHidden/>
              </w:rPr>
            </w:r>
            <w:r w:rsidR="0066561E">
              <w:rPr>
                <w:noProof/>
                <w:webHidden/>
              </w:rPr>
              <w:fldChar w:fldCharType="separate"/>
            </w:r>
            <w:r w:rsidR="0066561E">
              <w:rPr>
                <w:noProof/>
                <w:webHidden/>
              </w:rPr>
              <w:t>14</w:t>
            </w:r>
            <w:r w:rsidR="0066561E">
              <w:rPr>
                <w:noProof/>
                <w:webHidden/>
              </w:rPr>
              <w:fldChar w:fldCharType="end"/>
            </w:r>
          </w:hyperlink>
        </w:p>
        <w:p w:rsidR="0066561E" w:rsidRDefault="005379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613361" w:history="1">
            <w:r w:rsidR="0066561E" w:rsidRPr="00AE6E4B">
              <w:rPr>
                <w:rStyle w:val="Hyperlink"/>
                <w:noProof/>
              </w:rPr>
              <w:t>Installing Atom Editor:</w:t>
            </w:r>
            <w:r w:rsidR="0066561E">
              <w:rPr>
                <w:noProof/>
                <w:webHidden/>
              </w:rPr>
              <w:tab/>
            </w:r>
            <w:r w:rsidR="0066561E">
              <w:rPr>
                <w:noProof/>
                <w:webHidden/>
              </w:rPr>
              <w:fldChar w:fldCharType="begin"/>
            </w:r>
            <w:r w:rsidR="0066561E">
              <w:rPr>
                <w:noProof/>
                <w:webHidden/>
              </w:rPr>
              <w:instrText xml:space="preserve"> PAGEREF _Toc19613361 \h </w:instrText>
            </w:r>
            <w:r w:rsidR="0066561E">
              <w:rPr>
                <w:noProof/>
                <w:webHidden/>
              </w:rPr>
            </w:r>
            <w:r w:rsidR="0066561E">
              <w:rPr>
                <w:noProof/>
                <w:webHidden/>
              </w:rPr>
              <w:fldChar w:fldCharType="separate"/>
            </w:r>
            <w:r w:rsidR="0066561E">
              <w:rPr>
                <w:noProof/>
                <w:webHidden/>
              </w:rPr>
              <w:t>15</w:t>
            </w:r>
            <w:r w:rsidR="0066561E">
              <w:rPr>
                <w:noProof/>
                <w:webHidden/>
              </w:rPr>
              <w:fldChar w:fldCharType="end"/>
            </w:r>
          </w:hyperlink>
        </w:p>
        <w:p w:rsidR="005E1A54" w:rsidRDefault="005E1A54">
          <w:r>
            <w:rPr>
              <w:b/>
              <w:bCs/>
              <w:noProof/>
            </w:rPr>
            <w:fldChar w:fldCharType="end"/>
          </w:r>
        </w:p>
      </w:sdtContent>
    </w:sdt>
    <w:p w:rsidR="00EC635E" w:rsidRDefault="00EC635E">
      <w:pPr>
        <w:rPr>
          <w:b/>
          <w:bCs/>
          <w:sz w:val="24"/>
          <w:szCs w:val="24"/>
        </w:rPr>
      </w:pPr>
    </w:p>
    <w:p w:rsidR="004C56A7" w:rsidRDefault="000B44FA" w:rsidP="00D83E1A">
      <w:pPr>
        <w:pStyle w:val="Heading1"/>
      </w:pPr>
      <w:r w:rsidRPr="00F76677">
        <w:t xml:space="preserve"> </w:t>
      </w:r>
      <w:bookmarkStart w:id="4" w:name="_Toc19613354"/>
      <w:r w:rsidR="00840E1D" w:rsidRPr="00F76677">
        <w:t xml:space="preserve">Task 1: </w:t>
      </w:r>
      <w:r w:rsidR="004510D6">
        <w:t>Installing</w:t>
      </w:r>
      <w:r w:rsidR="00B07AC7" w:rsidRPr="00F76677">
        <w:t xml:space="preserve"> </w:t>
      </w:r>
      <w:r w:rsidR="00DE3624">
        <w:t xml:space="preserve">Anaconda </w:t>
      </w:r>
      <w:r w:rsidR="00FA2AE4">
        <w:t>on Windows</w:t>
      </w:r>
      <w:bookmarkEnd w:id="4"/>
    </w:p>
    <w:p w:rsidR="00CA0AD4" w:rsidRDefault="00616203" w:rsidP="00DB2793">
      <w:pPr>
        <w:pStyle w:val="NoSpacing"/>
      </w:pPr>
      <w:r>
        <w:t>V</w:t>
      </w:r>
      <w:r w:rsidR="00665346">
        <w:t xml:space="preserve">isit </w:t>
      </w:r>
      <w:hyperlink r:id="rId8" w:history="1">
        <w:r w:rsidR="00046936" w:rsidRPr="00BF43A5">
          <w:rPr>
            <w:rStyle w:val="Hyperlink"/>
          </w:rPr>
          <w:t>www.anaconda.com/download/</w:t>
        </w:r>
      </w:hyperlink>
    </w:p>
    <w:p w:rsidR="00046936" w:rsidRPr="00F76677" w:rsidRDefault="00046936" w:rsidP="00DB2793">
      <w:pPr>
        <w:pStyle w:val="NoSpacing"/>
      </w:pPr>
    </w:p>
    <w:p w:rsidR="00BD3618" w:rsidRDefault="00D91E41" w:rsidP="00D91E41">
      <w:pPr>
        <w:jc w:val="center"/>
      </w:pPr>
      <w:r>
        <w:rPr>
          <w:noProof/>
          <w:lang w:val="en-GB" w:eastAsia="en-GB"/>
        </w:rPr>
        <w:lastRenderedPageBreak/>
        <w:drawing>
          <wp:inline distT="0" distB="0" distL="0" distR="0" wp14:anchorId="00C84822" wp14:editId="3810172B">
            <wp:extent cx="4710545" cy="386908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14838" cy="387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6D85" w:rsidRDefault="00666D85" w:rsidP="00D91E41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697C5172" wp14:editId="6D856508">
            <wp:extent cx="4883727" cy="3005370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90641" cy="30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536C" w:rsidRDefault="00E8536C" w:rsidP="00D91E41">
      <w:pPr>
        <w:jc w:val="center"/>
      </w:pPr>
      <w:r>
        <w:rPr>
          <w:noProof/>
          <w:lang w:val="en-GB" w:eastAsia="en-GB"/>
        </w:rPr>
        <w:lastRenderedPageBreak/>
        <w:drawing>
          <wp:inline distT="0" distB="0" distL="0" distR="0" wp14:anchorId="5132B603" wp14:editId="67E3C6E1">
            <wp:extent cx="4378728" cy="2481848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88708" cy="248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00BD" w:rsidRDefault="000D1A51" w:rsidP="00D91E41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1F00806F" wp14:editId="4412BF4C">
            <wp:extent cx="3542607" cy="2777569"/>
            <wp:effectExtent l="0" t="0" r="127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57161" cy="2788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3C20" w:rsidRDefault="00D81C1B" w:rsidP="00D91E41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4165B33A" wp14:editId="32FEAEB0">
            <wp:extent cx="3482340" cy="2719934"/>
            <wp:effectExtent l="0" t="0" r="3810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90040" cy="272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703D" w:rsidRDefault="00D81C1B" w:rsidP="00D91E41">
      <w:pPr>
        <w:jc w:val="center"/>
      </w:pPr>
      <w:r>
        <w:rPr>
          <w:noProof/>
          <w:lang w:val="en-GB" w:eastAsia="en-GB"/>
        </w:rPr>
        <w:lastRenderedPageBreak/>
        <w:drawing>
          <wp:inline distT="0" distB="0" distL="0" distR="0" wp14:anchorId="38F490F0" wp14:editId="162F0CC0">
            <wp:extent cx="4092295" cy="3193057"/>
            <wp:effectExtent l="0" t="0" r="381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92295" cy="3193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20FE" w:rsidRDefault="003F74F8" w:rsidP="00D91E41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2564155D" wp14:editId="11FA1FDC">
            <wp:extent cx="4138019" cy="3231160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38019" cy="323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3A1A" w:rsidRDefault="00B22BE4" w:rsidP="00D91E41">
      <w:pPr>
        <w:jc w:val="center"/>
      </w:pPr>
      <w:r>
        <w:rPr>
          <w:noProof/>
          <w:lang w:val="en-GB" w:eastAsia="en-GB"/>
        </w:rPr>
        <w:lastRenderedPageBreak/>
        <w:drawing>
          <wp:inline distT="0" distB="0" distL="0" distR="0" wp14:anchorId="469AD55C" wp14:editId="3CF80DA1">
            <wp:extent cx="4747671" cy="36960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47671" cy="369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5EEF" w:rsidRDefault="00BF0745" w:rsidP="00D91E41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38262EB2" wp14:editId="2BDA2401">
            <wp:extent cx="4747671" cy="36960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47671" cy="369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0745" w:rsidRDefault="00BF0745" w:rsidP="00D91E41">
      <w:pPr>
        <w:jc w:val="center"/>
      </w:pPr>
      <w:r>
        <w:rPr>
          <w:noProof/>
          <w:lang w:val="en-GB" w:eastAsia="en-GB"/>
        </w:rPr>
        <w:lastRenderedPageBreak/>
        <w:drawing>
          <wp:inline distT="0" distB="0" distL="0" distR="0" wp14:anchorId="648DBFD0" wp14:editId="2D04815B">
            <wp:extent cx="4747671" cy="36960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47671" cy="369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0745" w:rsidRDefault="00BF0745" w:rsidP="00D91E41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53FD1122" wp14:editId="2E8721AA">
            <wp:extent cx="4747671" cy="36960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47671" cy="369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5251" w:rsidRDefault="00895251"/>
    <w:p w:rsidR="009C4226" w:rsidRDefault="009C4226">
      <w:pPr>
        <w:rPr>
          <w:b/>
          <w:bCs/>
        </w:rPr>
      </w:pPr>
      <w:r>
        <w:rPr>
          <w:b/>
          <w:bCs/>
        </w:rPr>
        <w:br w:type="page"/>
      </w:r>
    </w:p>
    <w:p w:rsidR="005804FA" w:rsidRDefault="004F3470" w:rsidP="00F20F59">
      <w:pPr>
        <w:pStyle w:val="Heading2"/>
      </w:pPr>
      <w:r>
        <w:lastRenderedPageBreak/>
        <w:t xml:space="preserve">Start </w:t>
      </w:r>
      <w:r w:rsidR="009A4346">
        <w:t>Jupyter</w:t>
      </w:r>
      <w:r w:rsidR="008D0932">
        <w:t xml:space="preserve"> Notebook</w:t>
      </w:r>
      <w:r w:rsidR="00CC214E">
        <w:t>:</w:t>
      </w:r>
      <w:r w:rsidR="003D18E0">
        <w:t xml:space="preserve"> </w:t>
      </w:r>
    </w:p>
    <w:p w:rsidR="0043242B" w:rsidRDefault="0043242B" w:rsidP="0043242B">
      <w:r>
        <w:t>Click on start button and start typing “</w:t>
      </w:r>
      <w:r w:rsidR="00975D56">
        <w:t>Jupyter</w:t>
      </w:r>
      <w:r>
        <w:t>”, you’ll see this:</w:t>
      </w:r>
    </w:p>
    <w:p w:rsidR="0043242B" w:rsidRDefault="0043242B" w:rsidP="0043242B">
      <w:r>
        <w:t xml:space="preserve"> </w:t>
      </w:r>
      <w:r>
        <w:rPr>
          <w:noProof/>
          <w:lang w:val="en-GB" w:eastAsia="en-GB"/>
        </w:rPr>
        <w:drawing>
          <wp:inline distT="0" distB="0" distL="0" distR="0" wp14:anchorId="6FF026A9" wp14:editId="6B0805B9">
            <wp:extent cx="1958715" cy="3235960"/>
            <wp:effectExtent l="19050" t="19050" r="22860" b="215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962651" cy="324246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4F3470" w:rsidRDefault="004F3470" w:rsidP="004F3470">
      <w:pPr>
        <w:pStyle w:val="Heading1"/>
      </w:pPr>
      <w:bookmarkStart w:id="5" w:name="_Toc19613355"/>
      <w:r w:rsidRPr="003244E7">
        <w:t>Launching “Anaconda Navigator”</w:t>
      </w:r>
      <w:bookmarkEnd w:id="5"/>
    </w:p>
    <w:p w:rsidR="00D00294" w:rsidRDefault="00D00294" w:rsidP="004F3470">
      <w:r>
        <w:t xml:space="preserve">There are a number of additional tools and software that you can get from Anaconda Navigator. </w:t>
      </w:r>
    </w:p>
    <w:p w:rsidR="004F3470" w:rsidRPr="003D18E0" w:rsidRDefault="004F3470" w:rsidP="004F3470">
      <w:r>
        <w:t>Click on start button and start typing “anaconda”, you’ll see this:</w:t>
      </w:r>
    </w:p>
    <w:p w:rsidR="004F3470" w:rsidRDefault="004F3470" w:rsidP="004F3470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C27DDE" wp14:editId="53638D7B">
                <wp:simplePos x="0" y="0"/>
                <wp:positionH relativeFrom="column">
                  <wp:posOffset>1930400</wp:posOffset>
                </wp:positionH>
                <wp:positionV relativeFrom="paragraph">
                  <wp:posOffset>1526540</wp:posOffset>
                </wp:positionV>
                <wp:extent cx="279400" cy="133350"/>
                <wp:effectExtent l="0" t="19050" r="44450" b="38100"/>
                <wp:wrapNone/>
                <wp:docPr id="15" name="Right Arrow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400" cy="1333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BE237C5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15" o:spid="_x0000_s1026" type="#_x0000_t13" style="position:absolute;margin-left:152pt;margin-top:120.2pt;width:22pt;height:10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" adj="16445" fillcolor="#5b9bd5 [3204]" strokecolor="#1f4d78 [1604]" strokeweight="1pt"/>
            </w:pict>
          </mc:Fallback>
        </mc:AlternateContent>
      </w:r>
      <w:r>
        <w:rPr>
          <w:noProof/>
          <w:lang w:val="en-GB" w:eastAsia="en-GB"/>
        </w:rPr>
        <w:drawing>
          <wp:inline distT="0" distB="0" distL="0" distR="0" wp14:anchorId="2D378DBD" wp14:editId="47454E45">
            <wp:extent cx="2041525" cy="3126789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7576"/>
                    <a:stretch/>
                  </pic:blipFill>
                  <pic:spPr bwMode="auto">
                    <a:xfrm>
                      <a:off x="0" y="0"/>
                      <a:ext cx="2051702" cy="31423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 wp14:anchorId="48D89943" wp14:editId="387C8445">
            <wp:extent cx="3822700" cy="3016093"/>
            <wp:effectExtent l="0" t="0" r="635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53166" cy="3040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Click on “launch” buttons to launch these applications.</w:t>
      </w:r>
    </w:p>
    <w:p w:rsidR="0043242B" w:rsidRDefault="0043242B" w:rsidP="0034556F"/>
    <w:p w:rsidR="0073140F" w:rsidRDefault="0073140F" w:rsidP="003244E7">
      <w:pPr>
        <w:pStyle w:val="Heading1"/>
      </w:pPr>
      <w:bookmarkStart w:id="6" w:name="_Toc19613357"/>
      <w:r w:rsidRPr="00F76677">
        <w:t xml:space="preserve">Task </w:t>
      </w:r>
      <w:r>
        <w:t>2</w:t>
      </w:r>
      <w:r w:rsidRPr="00F76677">
        <w:t xml:space="preserve">: </w:t>
      </w:r>
      <w:r>
        <w:t>Installing</w:t>
      </w:r>
      <w:r w:rsidRPr="00F76677">
        <w:t xml:space="preserve"> </w:t>
      </w:r>
      <w:r>
        <w:t>Anaconda on Linux</w:t>
      </w:r>
      <w:bookmarkEnd w:id="6"/>
    </w:p>
    <w:p w:rsidR="004C62FE" w:rsidRDefault="004C62FE" w:rsidP="00FC37AC">
      <w:pPr>
        <w:pStyle w:val="NoSpacing"/>
      </w:pPr>
      <w:r>
        <w:t xml:space="preserve">Source: </w:t>
      </w:r>
      <w:hyperlink r:id="rId23" w:history="1">
        <w:r w:rsidRPr="00BF43A5">
          <w:rPr>
            <w:rStyle w:val="Hyperlink"/>
          </w:rPr>
          <w:t>https://conda.io/docs/user-guide/getting-started.html</w:t>
        </w:r>
      </w:hyperlink>
    </w:p>
    <w:p w:rsidR="004C62FE" w:rsidRDefault="004C62FE" w:rsidP="00FC37AC">
      <w:pPr>
        <w:pStyle w:val="NoSpacing"/>
      </w:pPr>
    </w:p>
    <w:p w:rsidR="00FC37AC" w:rsidRDefault="00FC37AC" w:rsidP="00FC37AC">
      <w:pPr>
        <w:pStyle w:val="NoSpacing"/>
      </w:pPr>
      <w:r>
        <w:t xml:space="preserve">Visit </w:t>
      </w:r>
      <w:hyperlink r:id="rId24" w:history="1">
        <w:r w:rsidRPr="00BF43A5">
          <w:rPr>
            <w:rStyle w:val="Hyperlink"/>
          </w:rPr>
          <w:t>www.anaconda.com/download/</w:t>
        </w:r>
      </w:hyperlink>
    </w:p>
    <w:p w:rsidR="00D61C3F" w:rsidRDefault="00D61C3F" w:rsidP="00FC37AC">
      <w:pPr>
        <w:pStyle w:val="NoSpacing"/>
      </w:pPr>
    </w:p>
    <w:p w:rsidR="008F4F6F" w:rsidRDefault="008F4F6F" w:rsidP="00E55860">
      <w:pPr>
        <w:pStyle w:val="NoSpacing"/>
        <w:jc w:val="center"/>
      </w:pPr>
      <w:r>
        <w:rPr>
          <w:noProof/>
          <w:lang w:val="en-GB" w:eastAsia="en-GB"/>
        </w:rPr>
        <w:drawing>
          <wp:inline distT="0" distB="0" distL="0" distR="0" wp14:anchorId="48736B2A" wp14:editId="00D09A24">
            <wp:extent cx="5212105" cy="4044950"/>
            <wp:effectExtent l="0" t="0" r="762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12616" cy="4045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5860" w:rsidRDefault="00E55860" w:rsidP="00E55860">
      <w:pPr>
        <w:pStyle w:val="NoSpacing"/>
        <w:jc w:val="center"/>
      </w:pPr>
    </w:p>
    <w:p w:rsidR="00EF1966" w:rsidRDefault="00EF1966" w:rsidP="00E55860">
      <w:pPr>
        <w:pStyle w:val="NoSpacing"/>
        <w:jc w:val="center"/>
        <w:rPr>
          <w:b/>
          <w:bCs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1D542A0B" wp14:editId="611DE70D">
            <wp:extent cx="3846829" cy="2775003"/>
            <wp:effectExtent l="0" t="0" r="1905" b="635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850356" cy="2777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49CE" w:rsidRDefault="009649CE" w:rsidP="00E55860">
      <w:pPr>
        <w:pStyle w:val="NoSpacing"/>
        <w:jc w:val="center"/>
        <w:rPr>
          <w:b/>
          <w:bCs/>
        </w:rPr>
      </w:pPr>
    </w:p>
    <w:p w:rsidR="00192CC2" w:rsidRDefault="00974AA7" w:rsidP="00E55860">
      <w:pPr>
        <w:pStyle w:val="NoSpacing"/>
        <w:jc w:val="center"/>
        <w:rPr>
          <w:b/>
          <w:bCs/>
        </w:rPr>
      </w:pPr>
      <w:r>
        <w:rPr>
          <w:noProof/>
          <w:lang w:val="en-GB" w:eastAsia="en-GB"/>
        </w:rPr>
        <w:drawing>
          <wp:inline distT="0" distB="0" distL="0" distR="0" wp14:anchorId="7EE88568" wp14:editId="078E3933">
            <wp:extent cx="4854676" cy="1459515"/>
            <wp:effectExtent l="0" t="0" r="3175" b="762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889429" cy="1469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4AA7" w:rsidRDefault="00974AA7" w:rsidP="00E55860">
      <w:pPr>
        <w:pStyle w:val="NoSpacing"/>
        <w:jc w:val="center"/>
        <w:rPr>
          <w:b/>
          <w:bCs/>
        </w:rPr>
      </w:pPr>
    </w:p>
    <w:p w:rsidR="00551968" w:rsidRPr="00040D6E" w:rsidRDefault="001F7F68" w:rsidP="00315FEC">
      <w:pPr>
        <w:pStyle w:val="NoSpacing"/>
      </w:pPr>
      <w:r w:rsidRPr="00040D6E">
        <w:t>Make the script executable:</w:t>
      </w:r>
    </w:p>
    <w:p w:rsidR="001F7F68" w:rsidRDefault="001F7F68" w:rsidP="00315FEC">
      <w:pPr>
        <w:pStyle w:val="NoSpacing"/>
        <w:rPr>
          <w:b/>
          <w:bCs/>
        </w:rPr>
      </w:pPr>
    </w:p>
    <w:p w:rsidR="001F7F68" w:rsidRDefault="001F7F68" w:rsidP="001F7F68">
      <w:pPr>
        <w:pStyle w:val="NoSpacing"/>
        <w:rPr>
          <w:rFonts w:ascii="Consolas" w:hAnsi="Consolas"/>
        </w:rPr>
      </w:pPr>
      <w:r w:rsidRPr="00983088">
        <w:rPr>
          <w:rFonts w:ascii="Consolas" w:hAnsi="Consolas"/>
          <w:b/>
          <w:bCs/>
        </w:rPr>
        <w:t>root@kali:~/Downloads#</w:t>
      </w:r>
      <w:r w:rsidRPr="00983088">
        <w:rPr>
          <w:rFonts w:ascii="Consolas" w:hAnsi="Consolas"/>
        </w:rPr>
        <w:t xml:space="preserve"> chmod +x Anaconda3-5.2.0-Linux-x86_64.sh</w:t>
      </w:r>
    </w:p>
    <w:p w:rsidR="00D2104E" w:rsidRDefault="00D2104E" w:rsidP="001F7F68">
      <w:pPr>
        <w:pStyle w:val="NoSpacing"/>
        <w:rPr>
          <w:rFonts w:ascii="Consolas" w:hAnsi="Consolas"/>
        </w:rPr>
      </w:pPr>
    </w:p>
    <w:p w:rsidR="00D2104E" w:rsidRPr="00983088" w:rsidRDefault="00D2104E" w:rsidP="004E79DD">
      <w:pPr>
        <w:pStyle w:val="NoSpacing"/>
        <w:jc w:val="center"/>
        <w:rPr>
          <w:rFonts w:ascii="Consolas" w:hAnsi="Consolas"/>
        </w:rPr>
      </w:pPr>
      <w:r>
        <w:rPr>
          <w:noProof/>
          <w:lang w:val="en-GB" w:eastAsia="en-GB"/>
        </w:rPr>
        <w:drawing>
          <wp:inline distT="0" distB="0" distL="0" distR="0" wp14:anchorId="1058DC5A" wp14:editId="1A709E23">
            <wp:extent cx="5021358" cy="1094398"/>
            <wp:effectExtent l="0" t="0" r="8255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059653" cy="1102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6156" w:rsidRDefault="001A6156" w:rsidP="00315FEC">
      <w:pPr>
        <w:pStyle w:val="NoSpacing"/>
        <w:rPr>
          <w:b/>
          <w:bCs/>
        </w:rPr>
      </w:pPr>
    </w:p>
    <w:p w:rsidR="00D2104E" w:rsidRDefault="002954A0" w:rsidP="004E79DD">
      <w:pPr>
        <w:pStyle w:val="NoSpacing"/>
        <w:jc w:val="center"/>
        <w:rPr>
          <w:b/>
          <w:bCs/>
        </w:rPr>
      </w:pPr>
      <w:r>
        <w:rPr>
          <w:noProof/>
          <w:lang w:val="en-GB" w:eastAsia="en-GB"/>
        </w:rPr>
        <w:drawing>
          <wp:inline distT="0" distB="0" distL="0" distR="0" wp14:anchorId="0A64CD31" wp14:editId="168F153B">
            <wp:extent cx="5041206" cy="1320624"/>
            <wp:effectExtent l="0" t="0" r="762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058810" cy="1325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5AAC" w:rsidRPr="00EF1966" w:rsidRDefault="007B5AAC" w:rsidP="00E55860">
      <w:pPr>
        <w:pStyle w:val="NoSpacing"/>
        <w:jc w:val="center"/>
        <w:rPr>
          <w:b/>
          <w:bCs/>
        </w:rPr>
      </w:pPr>
    </w:p>
    <w:p w:rsidR="00FC37AC" w:rsidRPr="00040D6E" w:rsidRDefault="00CB4186" w:rsidP="00DD0873">
      <w:pPr>
        <w:pStyle w:val="NoSpacing"/>
      </w:pPr>
      <w:r w:rsidRPr="00040D6E">
        <w:t>Press Enter</w:t>
      </w:r>
    </w:p>
    <w:p w:rsidR="00AD0F60" w:rsidRDefault="00AD0F60" w:rsidP="00DD0873">
      <w:pPr>
        <w:pStyle w:val="NoSpacing"/>
        <w:rPr>
          <w:b/>
          <w:bCs/>
        </w:rPr>
      </w:pPr>
    </w:p>
    <w:p w:rsidR="00AD0F60" w:rsidRPr="00DD0873" w:rsidRDefault="00AD0F60" w:rsidP="004E79DD">
      <w:pPr>
        <w:pStyle w:val="NoSpacing"/>
        <w:jc w:val="center"/>
        <w:rPr>
          <w:b/>
          <w:bCs/>
        </w:rPr>
      </w:pPr>
      <w:r>
        <w:rPr>
          <w:noProof/>
          <w:lang w:val="en-GB" w:eastAsia="en-GB"/>
        </w:rPr>
        <w:drawing>
          <wp:inline distT="0" distB="0" distL="0" distR="0" wp14:anchorId="7AD5F57C" wp14:editId="17E84732">
            <wp:extent cx="4685462" cy="1876687"/>
            <wp:effectExtent l="0" t="0" r="1270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697513" cy="1881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4186" w:rsidRDefault="00AD0F60" w:rsidP="00872E39">
      <w:pPr>
        <w:pStyle w:val="NoSpacing"/>
      </w:pPr>
      <w:r w:rsidRPr="00872E39">
        <w:t>Type Yes</w:t>
      </w:r>
    </w:p>
    <w:p w:rsidR="00C12EEB" w:rsidRPr="00872E39" w:rsidRDefault="00C12EEB" w:rsidP="00872E39">
      <w:pPr>
        <w:pStyle w:val="NoSpacing"/>
      </w:pPr>
    </w:p>
    <w:p w:rsidR="00733CA0" w:rsidRDefault="00733CA0" w:rsidP="00600E5D">
      <w:pPr>
        <w:spacing w:line="240" w:lineRule="auto"/>
        <w:jc w:val="center"/>
        <w:rPr>
          <w:b/>
          <w:bCs/>
          <w:color w:val="323E4F" w:themeColor="text2" w:themeShade="BF"/>
          <w:sz w:val="32"/>
          <w:szCs w:val="32"/>
        </w:rPr>
      </w:pPr>
      <w:r>
        <w:rPr>
          <w:noProof/>
          <w:lang w:val="en-GB" w:eastAsia="en-GB"/>
        </w:rPr>
        <w:drawing>
          <wp:inline distT="0" distB="0" distL="0" distR="0" wp14:anchorId="40F64904" wp14:editId="0BD8F86A">
            <wp:extent cx="4704563" cy="1887355"/>
            <wp:effectExtent l="0" t="0" r="127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722449" cy="189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3CA0" w:rsidRPr="00874B79" w:rsidRDefault="00223149" w:rsidP="00C12EEB">
      <w:pPr>
        <w:pStyle w:val="NoSpacing"/>
        <w:rPr>
          <w:b/>
          <w:bCs/>
        </w:rPr>
      </w:pPr>
      <w:r w:rsidRPr="00874B79">
        <w:rPr>
          <w:b/>
          <w:bCs/>
        </w:rPr>
        <w:t>Open a Terminal window and type:</w:t>
      </w:r>
    </w:p>
    <w:p w:rsidR="00223149" w:rsidRDefault="00223149" w:rsidP="00C12EEB">
      <w:pPr>
        <w:pStyle w:val="NoSpacing"/>
      </w:pPr>
    </w:p>
    <w:p w:rsidR="00970A83" w:rsidRPr="001459D8" w:rsidRDefault="00970A83" w:rsidP="009B1A1E">
      <w:pPr>
        <w:pStyle w:val="NoSpacing"/>
        <w:ind w:left="720"/>
        <w:rPr>
          <w:rFonts w:ascii="Consolas" w:hAnsi="Consolas"/>
        </w:rPr>
      </w:pPr>
      <w:r w:rsidRPr="001459D8">
        <w:rPr>
          <w:rFonts w:ascii="Consolas" w:hAnsi="Consolas"/>
        </w:rPr>
        <w:t>root@kali:~# conda --version</w:t>
      </w:r>
    </w:p>
    <w:p w:rsidR="000176A7" w:rsidRDefault="00970A83" w:rsidP="009B1A1E">
      <w:pPr>
        <w:pStyle w:val="NoSpacing"/>
        <w:ind w:left="720"/>
        <w:rPr>
          <w:rFonts w:ascii="Consolas" w:hAnsi="Consolas"/>
        </w:rPr>
      </w:pPr>
      <w:r w:rsidRPr="001459D8">
        <w:rPr>
          <w:rFonts w:ascii="Consolas" w:hAnsi="Consolas"/>
        </w:rPr>
        <w:t>conda 4.5.4</w:t>
      </w:r>
    </w:p>
    <w:p w:rsidR="00BA609D" w:rsidRPr="008C6385" w:rsidRDefault="00BA609D" w:rsidP="008C6385">
      <w:pPr>
        <w:pStyle w:val="NoSpacing"/>
        <w:rPr>
          <w:rFonts w:ascii="Consolas" w:hAnsi="Consolas"/>
        </w:rPr>
      </w:pPr>
    </w:p>
    <w:p w:rsidR="000176A7" w:rsidRPr="00830F4A" w:rsidRDefault="000176A7" w:rsidP="00593B81">
      <w:pPr>
        <w:pStyle w:val="NoSpacing"/>
        <w:rPr>
          <w:b/>
          <w:bCs/>
        </w:rPr>
      </w:pPr>
      <w:r w:rsidRPr="00830F4A">
        <w:rPr>
          <w:b/>
          <w:bCs/>
        </w:rPr>
        <w:t>Update conda to the current version. Type the following:</w:t>
      </w:r>
    </w:p>
    <w:p w:rsidR="002A17EE" w:rsidRPr="00593B81" w:rsidRDefault="002A17EE" w:rsidP="00593B81">
      <w:pPr>
        <w:pStyle w:val="NoSpacing"/>
      </w:pPr>
    </w:p>
    <w:p w:rsidR="000176A7" w:rsidRDefault="00327199" w:rsidP="009B1A1E">
      <w:pPr>
        <w:spacing w:line="240" w:lineRule="auto"/>
        <w:ind w:firstLine="720"/>
        <w:rPr>
          <w:rFonts w:ascii="Consolas" w:hAnsi="Consolas"/>
        </w:rPr>
      </w:pPr>
      <w:r>
        <w:rPr>
          <w:rFonts w:ascii="Consolas" w:hAnsi="Consolas"/>
        </w:rPr>
        <w:t xml:space="preserve">root@kali:~# </w:t>
      </w:r>
      <w:r w:rsidR="000176A7" w:rsidRPr="00522E5A">
        <w:rPr>
          <w:rFonts w:ascii="Consolas" w:hAnsi="Consolas"/>
        </w:rPr>
        <w:t>conda update conda</w:t>
      </w:r>
    </w:p>
    <w:p w:rsidR="00A77C26" w:rsidRDefault="00A77C26" w:rsidP="00A77C26">
      <w:pPr>
        <w:pStyle w:val="NoSpacing"/>
      </w:pPr>
    </w:p>
    <w:p w:rsidR="00A77C26" w:rsidRPr="00C948F4" w:rsidRDefault="00A77C26" w:rsidP="00A77C26">
      <w:pPr>
        <w:pStyle w:val="NoSpacing"/>
        <w:rPr>
          <w:b/>
          <w:bCs/>
        </w:rPr>
      </w:pPr>
      <w:r w:rsidRPr="00C948F4">
        <w:rPr>
          <w:b/>
          <w:bCs/>
        </w:rPr>
        <w:t>If a newer version of conda is available, type y to update:</w:t>
      </w:r>
    </w:p>
    <w:p w:rsidR="00A77C26" w:rsidRDefault="00A77C26" w:rsidP="00A77C26">
      <w:pPr>
        <w:pStyle w:val="NoSpacing"/>
      </w:pPr>
    </w:p>
    <w:p w:rsidR="00A77C26" w:rsidRPr="00BB70DC" w:rsidRDefault="00A77C26" w:rsidP="00BB70DC">
      <w:pPr>
        <w:spacing w:line="240" w:lineRule="auto"/>
        <w:rPr>
          <w:rFonts w:ascii="Consolas" w:hAnsi="Consolas"/>
        </w:rPr>
      </w:pPr>
      <w:r w:rsidRPr="00BB70DC">
        <w:rPr>
          <w:rFonts w:ascii="Consolas" w:hAnsi="Consolas"/>
        </w:rPr>
        <w:t xml:space="preserve">    Proceed ([y]/n)? y</w:t>
      </w:r>
    </w:p>
    <w:p w:rsidR="009F788B" w:rsidRDefault="009F788B" w:rsidP="00655897">
      <w:pPr>
        <w:pStyle w:val="NoSpacing"/>
      </w:pPr>
    </w:p>
    <w:p w:rsidR="00D11A32" w:rsidRPr="008E7294" w:rsidRDefault="00D11A32" w:rsidP="00D11A32">
      <w:pPr>
        <w:pStyle w:val="NoSpacing"/>
        <w:rPr>
          <w:b/>
          <w:bCs/>
        </w:rPr>
      </w:pPr>
      <w:r w:rsidRPr="008E7294">
        <w:rPr>
          <w:b/>
          <w:bCs/>
        </w:rPr>
        <w:t>To see a list of all your environments, type:</w:t>
      </w:r>
    </w:p>
    <w:p w:rsidR="00D11A32" w:rsidRDefault="00D11A32" w:rsidP="00D11A32">
      <w:pPr>
        <w:pStyle w:val="NoSpacing"/>
      </w:pPr>
    </w:p>
    <w:p w:rsidR="00D11A32" w:rsidRPr="0066561E" w:rsidRDefault="00CA12D0" w:rsidP="00AD7575">
      <w:pPr>
        <w:pStyle w:val="NoSpacing"/>
        <w:ind w:left="720"/>
        <w:rPr>
          <w:rFonts w:ascii="Consolas" w:hAnsi="Consolas"/>
          <w:lang w:val="fr-FR"/>
        </w:rPr>
      </w:pPr>
      <w:r w:rsidRPr="0066561E">
        <w:rPr>
          <w:rFonts w:ascii="Consolas" w:hAnsi="Consolas"/>
          <w:lang w:val="fr-FR"/>
        </w:rPr>
        <w:t xml:space="preserve">root@kali:~# </w:t>
      </w:r>
      <w:r w:rsidR="00D11A32" w:rsidRPr="0066561E">
        <w:rPr>
          <w:rFonts w:ascii="Consolas" w:hAnsi="Consolas"/>
          <w:lang w:val="fr-FR"/>
        </w:rPr>
        <w:t>conda info --envs</w:t>
      </w:r>
    </w:p>
    <w:p w:rsidR="009F788B" w:rsidRPr="0066561E" w:rsidRDefault="009F788B" w:rsidP="00AD7575">
      <w:pPr>
        <w:pStyle w:val="NoSpacing"/>
        <w:ind w:left="720"/>
        <w:rPr>
          <w:lang w:val="fr-FR"/>
        </w:rPr>
      </w:pPr>
    </w:p>
    <w:p w:rsidR="004C5666" w:rsidRPr="0066561E" w:rsidRDefault="004C5666" w:rsidP="00AD7575">
      <w:pPr>
        <w:pStyle w:val="NoSpacing"/>
        <w:ind w:left="720"/>
        <w:rPr>
          <w:rFonts w:ascii="Consolas" w:hAnsi="Consolas"/>
          <w:lang w:val="fr-FR"/>
        </w:rPr>
      </w:pPr>
      <w:r w:rsidRPr="0066561E">
        <w:rPr>
          <w:rFonts w:ascii="Consolas" w:hAnsi="Consolas"/>
          <w:lang w:val="fr-FR"/>
        </w:rPr>
        <w:t># conda environments:</w:t>
      </w:r>
    </w:p>
    <w:p w:rsidR="004C5666" w:rsidRPr="0066561E" w:rsidRDefault="004C5666" w:rsidP="00AD7575">
      <w:pPr>
        <w:pStyle w:val="NoSpacing"/>
        <w:ind w:left="720"/>
        <w:rPr>
          <w:rFonts w:ascii="Consolas" w:hAnsi="Consolas"/>
          <w:lang w:val="fr-FR"/>
        </w:rPr>
      </w:pPr>
      <w:r w:rsidRPr="0066561E">
        <w:rPr>
          <w:rFonts w:ascii="Consolas" w:hAnsi="Consolas"/>
          <w:lang w:val="fr-FR"/>
        </w:rPr>
        <w:t>#</w:t>
      </w:r>
    </w:p>
    <w:p w:rsidR="004C5666" w:rsidRDefault="004C5666" w:rsidP="00AD7575">
      <w:pPr>
        <w:pStyle w:val="NoSpacing"/>
        <w:ind w:left="720"/>
        <w:rPr>
          <w:rFonts w:ascii="Consolas" w:hAnsi="Consolas"/>
        </w:rPr>
      </w:pPr>
      <w:r w:rsidRPr="00900E06">
        <w:rPr>
          <w:rFonts w:ascii="Consolas" w:hAnsi="Consolas"/>
        </w:rPr>
        <w:t>base                  *  /root/anaconda3</w:t>
      </w:r>
    </w:p>
    <w:p w:rsidR="008E1FC8" w:rsidRDefault="008E1FC8" w:rsidP="00900E06">
      <w:pPr>
        <w:pStyle w:val="NoSpacing"/>
        <w:rPr>
          <w:rFonts w:ascii="Consolas" w:hAnsi="Consolas"/>
        </w:rPr>
      </w:pPr>
    </w:p>
    <w:p w:rsidR="008E1FC8" w:rsidRDefault="008E1FC8" w:rsidP="00900E06">
      <w:pPr>
        <w:pStyle w:val="NoSpacing"/>
      </w:pPr>
      <w:r w:rsidRPr="00F07C2D">
        <w:lastRenderedPageBreak/>
        <w:t>This means only one conda environment named “base” is installed for the moment.</w:t>
      </w:r>
      <w:r w:rsidR="00086EAE" w:rsidRPr="00F07C2D">
        <w:t xml:space="preserve"> </w:t>
      </w:r>
    </w:p>
    <w:p w:rsidR="00FB0617" w:rsidRDefault="00FB0617" w:rsidP="00900E06">
      <w:pPr>
        <w:pStyle w:val="NoSpacing"/>
      </w:pPr>
    </w:p>
    <w:p w:rsidR="0097153E" w:rsidRDefault="0097153E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:rsidR="00FB0617" w:rsidRPr="004520A5" w:rsidRDefault="003E57FD" w:rsidP="003244E7">
      <w:pPr>
        <w:pStyle w:val="Heading1"/>
      </w:pPr>
      <w:bookmarkStart w:id="7" w:name="_Toc19613358"/>
      <w:r w:rsidRPr="004520A5">
        <w:lastRenderedPageBreak/>
        <w:t xml:space="preserve">Simplest way to Launch Python </w:t>
      </w:r>
      <w:r w:rsidR="00581C30" w:rsidRPr="004520A5">
        <w:t>Tools</w:t>
      </w:r>
      <w:bookmarkEnd w:id="7"/>
    </w:p>
    <w:p w:rsidR="00FB0617" w:rsidRDefault="00FB0617" w:rsidP="00900E06">
      <w:pPr>
        <w:pStyle w:val="NoSpacing"/>
      </w:pPr>
    </w:p>
    <w:p w:rsidR="003E57FD" w:rsidRPr="00CB7BDD" w:rsidRDefault="003E57FD" w:rsidP="003244E7">
      <w:pPr>
        <w:pStyle w:val="Heading2"/>
      </w:pPr>
      <w:bookmarkStart w:id="8" w:name="_Toc19613359"/>
      <w:r w:rsidRPr="00CB7BDD">
        <w:t>Launch interactive Python shell:</w:t>
      </w:r>
      <w:bookmarkEnd w:id="8"/>
    </w:p>
    <w:p w:rsidR="003E57FD" w:rsidRPr="00533C52" w:rsidRDefault="003E57FD" w:rsidP="005D3D88">
      <w:pPr>
        <w:pStyle w:val="NoSpacing"/>
        <w:rPr>
          <w:b/>
          <w:bCs/>
          <w:sz w:val="24"/>
          <w:szCs w:val="24"/>
        </w:rPr>
      </w:pPr>
    </w:p>
    <w:p w:rsidR="003E57FD" w:rsidRDefault="003E57FD" w:rsidP="003E57FD">
      <w:pPr>
        <w:pStyle w:val="NoSpacing"/>
      </w:pPr>
      <w:r>
        <w:rPr>
          <w:rFonts w:ascii="Consolas" w:hAnsi="Consolas"/>
        </w:rPr>
        <w:t xml:space="preserve">root@kali:~# </w:t>
      </w:r>
      <w:r>
        <w:t>ipython</w:t>
      </w:r>
    </w:p>
    <w:p w:rsidR="003E57FD" w:rsidRPr="00C379F4" w:rsidRDefault="003E57FD" w:rsidP="003E57FD">
      <w:pPr>
        <w:pStyle w:val="NoSpacing"/>
      </w:pPr>
    </w:p>
    <w:p w:rsidR="003E57FD" w:rsidRDefault="003E57FD" w:rsidP="003E57FD">
      <w:pPr>
        <w:spacing w:line="240" w:lineRule="auto"/>
        <w:rPr>
          <w:b/>
          <w:bCs/>
          <w:color w:val="323E4F" w:themeColor="text2" w:themeShade="BF"/>
          <w:sz w:val="32"/>
          <w:szCs w:val="32"/>
        </w:rPr>
      </w:pPr>
      <w:r>
        <w:rPr>
          <w:noProof/>
          <w:lang w:val="en-GB" w:eastAsia="en-GB"/>
        </w:rPr>
        <w:drawing>
          <wp:inline distT="0" distB="0" distL="0" distR="0" wp14:anchorId="4C74415D" wp14:editId="22FC7B75">
            <wp:extent cx="5943600" cy="1823720"/>
            <wp:effectExtent l="19050" t="19050" r="19050" b="2413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37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E57FD" w:rsidRPr="00E0557D" w:rsidRDefault="003E57FD" w:rsidP="003E57FD">
      <w:pPr>
        <w:pStyle w:val="NoSpacing"/>
      </w:pPr>
      <w:r w:rsidRPr="00E0557D">
        <w:t xml:space="preserve">Quit the shell with </w:t>
      </w:r>
      <w:r w:rsidRPr="00BD0F5C">
        <w:rPr>
          <w:rFonts w:ascii="Consolas" w:hAnsi="Consolas"/>
        </w:rPr>
        <w:t>quit</w:t>
      </w:r>
      <w:r>
        <w:rPr>
          <w:rFonts w:ascii="Consolas" w:hAnsi="Consolas"/>
        </w:rPr>
        <w:t>()</w:t>
      </w:r>
      <w:r w:rsidRPr="00E0557D">
        <w:t>command</w:t>
      </w:r>
    </w:p>
    <w:p w:rsidR="00D63F4C" w:rsidRDefault="00D63F4C" w:rsidP="00471540">
      <w:pPr>
        <w:pStyle w:val="NoSpacing"/>
        <w:rPr>
          <w:b/>
          <w:bCs/>
          <w:sz w:val="28"/>
          <w:szCs w:val="28"/>
        </w:rPr>
      </w:pPr>
    </w:p>
    <w:p w:rsidR="003E57FD" w:rsidRDefault="003E57FD" w:rsidP="003E57FD">
      <w:pPr>
        <w:pStyle w:val="NoSpacing"/>
        <w:rPr>
          <w:b/>
          <w:bCs/>
          <w:sz w:val="28"/>
          <w:szCs w:val="28"/>
        </w:rPr>
      </w:pPr>
      <w:r w:rsidRPr="003A4158">
        <w:rPr>
          <w:b/>
          <w:bCs/>
          <w:sz w:val="28"/>
          <w:szCs w:val="28"/>
        </w:rPr>
        <w:t>Launch Jupyter Notebook:</w:t>
      </w:r>
    </w:p>
    <w:p w:rsidR="002D1172" w:rsidRPr="00BD3CAF" w:rsidRDefault="002D1172" w:rsidP="00BD3CAF">
      <w:pPr>
        <w:pStyle w:val="NoSpacing"/>
        <w:rPr>
          <w:sz w:val="8"/>
          <w:szCs w:val="8"/>
        </w:rPr>
      </w:pPr>
    </w:p>
    <w:p w:rsidR="00CC5683" w:rsidRDefault="003E57FD" w:rsidP="007262DB">
      <w:pPr>
        <w:spacing w:line="240" w:lineRule="auto"/>
        <w:rPr>
          <w:rFonts w:ascii="Consolas" w:hAnsi="Consolas"/>
        </w:rPr>
      </w:pPr>
      <w:r>
        <w:rPr>
          <w:rFonts w:ascii="Consolas" w:hAnsi="Consolas"/>
        </w:rPr>
        <w:t>root@kali:~# jupyter notebook</w:t>
      </w:r>
      <w:r w:rsidR="00384185">
        <w:rPr>
          <w:rFonts w:ascii="Consolas" w:hAnsi="Consolas"/>
        </w:rPr>
        <w:t xml:space="preserve"> </w:t>
      </w:r>
      <w:r w:rsidR="00384185" w:rsidRPr="00384185">
        <w:rPr>
          <w:rFonts w:ascii="Consolas" w:hAnsi="Consolas"/>
        </w:rPr>
        <w:t>--allow-root</w:t>
      </w:r>
      <w:r w:rsidR="00D764EA">
        <w:rPr>
          <w:rFonts w:ascii="Consolas" w:hAnsi="Consolas"/>
        </w:rPr>
        <w:t xml:space="preserve"> </w:t>
      </w:r>
    </w:p>
    <w:p w:rsidR="0030547E" w:rsidRDefault="00CC5683" w:rsidP="00F16561">
      <w:pPr>
        <w:spacing w:line="240" w:lineRule="auto"/>
        <w:rPr>
          <w:b/>
          <w:bCs/>
          <w:sz w:val="28"/>
          <w:szCs w:val="28"/>
        </w:rPr>
      </w:pPr>
      <w:r>
        <w:rPr>
          <w:noProof/>
          <w:lang w:val="en-GB" w:eastAsia="en-GB"/>
        </w:rPr>
        <w:drawing>
          <wp:inline distT="0" distB="0" distL="0" distR="0" wp14:anchorId="69734F46" wp14:editId="2F387EE3">
            <wp:extent cx="6019293" cy="4019550"/>
            <wp:effectExtent l="19050" t="19050" r="19685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3516" r="3423" b="9071"/>
                    <a:stretch/>
                  </pic:blipFill>
                  <pic:spPr bwMode="auto">
                    <a:xfrm>
                      <a:off x="0" y="0"/>
                      <a:ext cx="6047305" cy="403825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0547E">
        <w:rPr>
          <w:b/>
          <w:bCs/>
          <w:sz w:val="28"/>
          <w:szCs w:val="28"/>
        </w:rPr>
        <w:br w:type="page"/>
      </w:r>
    </w:p>
    <w:p w:rsidR="006E08D7" w:rsidRDefault="006E08D7" w:rsidP="006A5E78">
      <w:pPr>
        <w:pStyle w:val="Heading2"/>
      </w:pPr>
      <w:bookmarkStart w:id="9" w:name="_Toc19613361"/>
      <w:r>
        <w:lastRenderedPageBreak/>
        <w:t>Install</w:t>
      </w:r>
      <w:r w:rsidR="007010AA">
        <w:t>ing</w:t>
      </w:r>
      <w:r>
        <w:t xml:space="preserve"> Atom Editor:</w:t>
      </w:r>
      <w:bookmarkEnd w:id="9"/>
    </w:p>
    <w:p w:rsidR="006E08D7" w:rsidRDefault="006E08D7" w:rsidP="00900E06">
      <w:pPr>
        <w:pStyle w:val="NoSpacing"/>
      </w:pPr>
    </w:p>
    <w:p w:rsidR="00926DD4" w:rsidRDefault="00926DD4" w:rsidP="00900E06">
      <w:pPr>
        <w:pStyle w:val="NoSpacing"/>
      </w:pPr>
      <w:r>
        <w:t xml:space="preserve">Download it from </w:t>
      </w:r>
      <w:hyperlink r:id="rId34" w:history="1">
        <w:r w:rsidRPr="00986EDE">
          <w:rPr>
            <w:rStyle w:val="Hyperlink"/>
          </w:rPr>
          <w:t>https://atom.io/</w:t>
        </w:r>
      </w:hyperlink>
      <w:r>
        <w:t xml:space="preserve"> </w:t>
      </w:r>
    </w:p>
    <w:p w:rsidR="00770F55" w:rsidRDefault="00770F55" w:rsidP="00900E06">
      <w:pPr>
        <w:pStyle w:val="NoSpacing"/>
      </w:pPr>
    </w:p>
    <w:p w:rsidR="00BE1603" w:rsidRDefault="00770F55" w:rsidP="00900E06">
      <w:pPr>
        <w:pStyle w:val="NoSpacing"/>
      </w:pPr>
      <w:r>
        <w:rPr>
          <w:noProof/>
          <w:lang w:val="en-GB" w:eastAsia="en-GB"/>
        </w:rPr>
        <w:drawing>
          <wp:inline distT="0" distB="0" distL="0" distR="0" wp14:anchorId="59EFCA02" wp14:editId="109DF8EB">
            <wp:extent cx="4965700" cy="2562429"/>
            <wp:effectExtent l="19050" t="19050" r="25400" b="2857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968173" cy="25637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70F55" w:rsidRDefault="00770F55" w:rsidP="00900E06">
      <w:pPr>
        <w:pStyle w:val="NoSpacing"/>
      </w:pPr>
    </w:p>
    <w:p w:rsidR="00B21830" w:rsidRDefault="00B21830" w:rsidP="00752F19">
      <w:pPr>
        <w:pStyle w:val="NoSpacing"/>
      </w:pPr>
      <w:r>
        <w:t>Now type the following commands in bash</w:t>
      </w:r>
      <w:r w:rsidR="00752F19">
        <w:t xml:space="preserve">. We assume that you have downloaded </w:t>
      </w:r>
      <w:r w:rsidR="00752F19" w:rsidRPr="00912D8E">
        <w:t>atom-amd64.deb in Downloads directory</w:t>
      </w:r>
      <w:r>
        <w:t>:</w:t>
      </w:r>
    </w:p>
    <w:p w:rsidR="000075B7" w:rsidRDefault="000075B7" w:rsidP="00900E06">
      <w:pPr>
        <w:pStyle w:val="NoSpacing"/>
      </w:pPr>
    </w:p>
    <w:p w:rsidR="00770F55" w:rsidRDefault="00770F55" w:rsidP="00EE4D80">
      <w:pPr>
        <w:spacing w:line="240" w:lineRule="auto"/>
        <w:rPr>
          <w:rFonts w:ascii="Consolas" w:hAnsi="Consolas"/>
        </w:rPr>
      </w:pPr>
      <w:r w:rsidRPr="00EE4D80">
        <w:rPr>
          <w:rFonts w:ascii="Consolas" w:hAnsi="Consolas"/>
        </w:rPr>
        <w:t>root@kali:~# sudo apt-get update</w:t>
      </w:r>
    </w:p>
    <w:p w:rsidR="000075B7" w:rsidRPr="00890691" w:rsidRDefault="000075B7" w:rsidP="00890691">
      <w:pPr>
        <w:spacing w:line="240" w:lineRule="auto"/>
        <w:rPr>
          <w:rFonts w:ascii="Consolas" w:hAnsi="Consolas"/>
        </w:rPr>
      </w:pPr>
      <w:r w:rsidRPr="00EE4D80">
        <w:rPr>
          <w:rFonts w:ascii="Consolas" w:hAnsi="Consolas"/>
        </w:rPr>
        <w:t xml:space="preserve">root@kali:~# </w:t>
      </w:r>
      <w:r w:rsidR="00890691" w:rsidRPr="00890691">
        <w:rPr>
          <w:rFonts w:ascii="Consolas" w:hAnsi="Consolas"/>
        </w:rPr>
        <w:t>sudo d</w:t>
      </w:r>
      <w:r w:rsidR="0066477B">
        <w:rPr>
          <w:rFonts w:ascii="Consolas" w:hAnsi="Consolas"/>
        </w:rPr>
        <w:t xml:space="preserve">pkg -i Downloads/atom-amd64.deb; </w:t>
      </w:r>
      <w:r w:rsidR="00890691" w:rsidRPr="00890691">
        <w:rPr>
          <w:rFonts w:ascii="Consolas" w:hAnsi="Consolas"/>
        </w:rPr>
        <w:t>sudo apt-get install -f</w:t>
      </w:r>
    </w:p>
    <w:p w:rsidR="001952A9" w:rsidRDefault="001952A9" w:rsidP="00900E06">
      <w:pPr>
        <w:pStyle w:val="NoSpacing"/>
      </w:pPr>
    </w:p>
    <w:p w:rsidR="003F3D5A" w:rsidRDefault="003F3D5A">
      <w:r>
        <w:br w:type="page"/>
      </w:r>
    </w:p>
    <w:p w:rsidR="00770F55" w:rsidRDefault="00CB381E" w:rsidP="00900E06">
      <w:pPr>
        <w:pStyle w:val="NoSpacing"/>
      </w:pPr>
      <w:r>
        <w:lastRenderedPageBreak/>
        <w:t>Now run Atom IDE by typing:</w:t>
      </w:r>
    </w:p>
    <w:p w:rsidR="00CB381E" w:rsidRDefault="00CB381E" w:rsidP="00900E06">
      <w:pPr>
        <w:pStyle w:val="NoSpacing"/>
      </w:pPr>
    </w:p>
    <w:p w:rsidR="00CB381E" w:rsidRPr="00CB381E" w:rsidRDefault="00CB381E" w:rsidP="00A93981">
      <w:pPr>
        <w:spacing w:line="240" w:lineRule="auto"/>
        <w:ind w:firstLine="720"/>
        <w:rPr>
          <w:rFonts w:ascii="Consolas" w:hAnsi="Consolas"/>
        </w:rPr>
      </w:pPr>
      <w:r w:rsidRPr="00CB381E">
        <w:rPr>
          <w:rFonts w:ascii="Consolas" w:hAnsi="Consolas"/>
        </w:rPr>
        <w:t>root@kali:~# atom</w:t>
      </w:r>
    </w:p>
    <w:p w:rsidR="00770F55" w:rsidRDefault="00770F55" w:rsidP="00900E06">
      <w:pPr>
        <w:pStyle w:val="NoSpacing"/>
      </w:pPr>
    </w:p>
    <w:p w:rsidR="00857259" w:rsidRDefault="00857259" w:rsidP="00900E06">
      <w:pPr>
        <w:pStyle w:val="NoSpacing"/>
      </w:pPr>
      <w:r>
        <w:t>Now install two needed packages:</w:t>
      </w:r>
    </w:p>
    <w:p w:rsidR="00857259" w:rsidRDefault="00857259" w:rsidP="00900E06">
      <w:pPr>
        <w:pStyle w:val="NoSpacing"/>
      </w:pPr>
    </w:p>
    <w:p w:rsidR="004E59E6" w:rsidRPr="00857259" w:rsidRDefault="00E63926" w:rsidP="00A93981">
      <w:pPr>
        <w:spacing w:line="240" w:lineRule="auto"/>
        <w:ind w:firstLine="720"/>
        <w:rPr>
          <w:rFonts w:ascii="Consolas" w:hAnsi="Consolas"/>
        </w:rPr>
      </w:pPr>
      <w:r w:rsidRPr="00857259">
        <w:rPr>
          <w:rFonts w:ascii="Consolas" w:hAnsi="Consolas"/>
        </w:rPr>
        <w:t>Packages -&gt; Settings view -&gt; install packages/themes</w:t>
      </w:r>
    </w:p>
    <w:p w:rsidR="001C690C" w:rsidRDefault="001C690C" w:rsidP="00D11B4D">
      <w:pPr>
        <w:pStyle w:val="NoSpacing"/>
        <w:jc w:val="center"/>
      </w:pPr>
      <w:r>
        <w:rPr>
          <w:noProof/>
          <w:lang w:val="en-GB" w:eastAsia="en-GB"/>
        </w:rPr>
        <w:drawing>
          <wp:inline distT="0" distB="0" distL="0" distR="0" wp14:anchorId="480F676D" wp14:editId="11CF4242">
            <wp:extent cx="4975697" cy="2433055"/>
            <wp:effectExtent l="19050" t="19050" r="15875" b="2476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b="39523"/>
                    <a:stretch/>
                  </pic:blipFill>
                  <pic:spPr bwMode="auto">
                    <a:xfrm>
                      <a:off x="0" y="0"/>
                      <a:ext cx="4983946" cy="243708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11B4D" w:rsidRDefault="00D11B4D" w:rsidP="00900E06">
      <w:pPr>
        <w:pStyle w:val="NoSpacing"/>
      </w:pPr>
    </w:p>
    <w:p w:rsidR="00A07AB0" w:rsidRDefault="005E741A" w:rsidP="00D11B4D">
      <w:pPr>
        <w:pStyle w:val="NoSpacing"/>
        <w:jc w:val="center"/>
      </w:pPr>
      <w:r>
        <w:rPr>
          <w:noProof/>
          <w:lang w:val="en-GB" w:eastAsia="en-GB"/>
        </w:rPr>
        <w:drawing>
          <wp:inline distT="0" distB="0" distL="0" distR="0" wp14:anchorId="5FCB1197" wp14:editId="18AB9963">
            <wp:extent cx="4541821" cy="3685862"/>
            <wp:effectExtent l="19050" t="19050" r="11430" b="1016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554289" cy="36959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07AB0" w:rsidRPr="00F07C2D" w:rsidRDefault="00A07AB0" w:rsidP="00900E06">
      <w:pPr>
        <w:pStyle w:val="NoSpacing"/>
      </w:pPr>
    </w:p>
    <w:sectPr w:rsidR="00A07AB0" w:rsidRPr="00F07C2D">
      <w:footerReference w:type="default" r:id="rId3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7933" w:rsidRDefault="00537933" w:rsidP="00050440">
      <w:pPr>
        <w:spacing w:after="0" w:line="240" w:lineRule="auto"/>
      </w:pPr>
      <w:r>
        <w:separator/>
      </w:r>
    </w:p>
  </w:endnote>
  <w:endnote w:type="continuationSeparator" w:id="0">
    <w:p w:rsidR="00537933" w:rsidRDefault="00537933" w:rsidP="000504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186369642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649CE" w:rsidRPr="006978D9" w:rsidRDefault="009649CE" w:rsidP="00076E0D">
        <w:pPr>
          <w:pStyle w:val="Footer"/>
          <w:pBdr>
            <w:top w:val="single" w:sz="4" w:space="1" w:color="auto"/>
          </w:pBdr>
          <w:rPr>
            <w:noProof/>
            <w:sz w:val="20"/>
            <w:szCs w:val="20"/>
          </w:rPr>
        </w:pPr>
        <w:r w:rsidRPr="006978D9">
          <w:rPr>
            <w:sz w:val="20"/>
            <w:szCs w:val="20"/>
          </w:rPr>
          <w:t xml:space="preserve">Pg. </w:t>
        </w:r>
        <w:r w:rsidRPr="006978D9">
          <w:rPr>
            <w:sz w:val="20"/>
            <w:szCs w:val="20"/>
          </w:rPr>
          <w:fldChar w:fldCharType="begin"/>
        </w:r>
        <w:r w:rsidRPr="006978D9">
          <w:rPr>
            <w:sz w:val="20"/>
            <w:szCs w:val="20"/>
          </w:rPr>
          <w:instrText xml:space="preserve"> PAGE   \* MERGEFORMAT </w:instrText>
        </w:r>
        <w:r w:rsidRPr="006978D9">
          <w:rPr>
            <w:sz w:val="20"/>
            <w:szCs w:val="20"/>
          </w:rPr>
          <w:fldChar w:fldCharType="separate"/>
        </w:r>
        <w:r w:rsidR="00BE25FD">
          <w:rPr>
            <w:noProof/>
            <w:sz w:val="20"/>
            <w:szCs w:val="20"/>
          </w:rPr>
          <w:t>1</w:t>
        </w:r>
        <w:r w:rsidRPr="006978D9">
          <w:rPr>
            <w:noProof/>
            <w:sz w:val="20"/>
            <w:szCs w:val="20"/>
          </w:rPr>
          <w:fldChar w:fldCharType="end"/>
        </w:r>
        <w:r w:rsidRPr="006978D9">
          <w:rPr>
            <w:noProof/>
            <w:sz w:val="20"/>
            <w:szCs w:val="20"/>
          </w:rPr>
          <w:t xml:space="preserve"> </w:t>
        </w:r>
        <w:r>
          <w:rPr>
            <w:noProof/>
            <w:sz w:val="20"/>
            <w:szCs w:val="20"/>
          </w:rPr>
          <w:t xml:space="preserve">of </w:t>
        </w:r>
        <w:r>
          <w:rPr>
            <w:sz w:val="20"/>
            <w:szCs w:val="20"/>
          </w:rPr>
          <w:fldChar w:fldCharType="begin"/>
        </w:r>
        <w:r>
          <w:rPr>
            <w:sz w:val="20"/>
            <w:szCs w:val="20"/>
          </w:rPr>
          <w:instrText xml:space="preserve"> NUMPAGES  \* Arabic  \* MERGEFORMAT </w:instrText>
        </w:r>
        <w:r>
          <w:rPr>
            <w:sz w:val="20"/>
            <w:szCs w:val="20"/>
          </w:rPr>
          <w:fldChar w:fldCharType="separate"/>
        </w:r>
        <w:r w:rsidR="00BE25FD">
          <w:rPr>
            <w:noProof/>
            <w:sz w:val="20"/>
            <w:szCs w:val="20"/>
          </w:rPr>
          <w:t>14</w:t>
        </w:r>
        <w:r>
          <w:rPr>
            <w:sz w:val="20"/>
            <w:szCs w:val="20"/>
          </w:rPr>
          <w:fldChar w:fldCharType="end"/>
        </w:r>
        <w:r>
          <w:rPr>
            <w:sz w:val="20"/>
            <w:szCs w:val="20"/>
          </w:rPr>
          <w:t xml:space="preserve"> </w:t>
        </w:r>
        <w:r w:rsidRPr="006978D9">
          <w:rPr>
            <w:noProof/>
            <w:sz w:val="20"/>
            <w:szCs w:val="20"/>
          </w:rPr>
          <w:t xml:space="preserve">| CSF-2113 Programming for Information Security </w:t>
        </w:r>
        <w:r w:rsidR="00076E0D">
          <w:rPr>
            <w:noProof/>
            <w:sz w:val="20"/>
            <w:szCs w:val="20"/>
          </w:rPr>
          <w:t xml:space="preserve">by </w:t>
        </w:r>
        <w:r w:rsidRPr="006978D9">
          <w:rPr>
            <w:noProof/>
            <w:sz w:val="20"/>
            <w:szCs w:val="20"/>
          </w:rPr>
          <w:t xml:space="preserve">Dr. Muhammad Humayoun | </w:t>
        </w:r>
        <w:r w:rsidR="00076E0D">
          <w:rPr>
            <w:noProof/>
            <w:sz w:val="20"/>
            <w:szCs w:val="20"/>
          </w:rPr>
          <w:t xml:space="preserve">last updated </w:t>
        </w:r>
        <w:r w:rsidRPr="006978D9">
          <w:rPr>
            <w:noProof/>
            <w:sz w:val="20"/>
            <w:szCs w:val="20"/>
          </w:rPr>
          <w:t>20</w:t>
        </w:r>
        <w:r w:rsidR="00076E0D">
          <w:rPr>
            <w:noProof/>
            <w:sz w:val="20"/>
            <w:szCs w:val="20"/>
          </w:rPr>
          <w:t>20</w:t>
        </w:r>
      </w:p>
    </w:sdtContent>
  </w:sdt>
  <w:p w:rsidR="009649CE" w:rsidRDefault="009649CE" w:rsidP="000504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7933" w:rsidRDefault="00537933" w:rsidP="00050440">
      <w:pPr>
        <w:spacing w:after="0" w:line="240" w:lineRule="auto"/>
      </w:pPr>
      <w:r>
        <w:separator/>
      </w:r>
    </w:p>
  </w:footnote>
  <w:footnote w:type="continuationSeparator" w:id="0">
    <w:p w:rsidR="00537933" w:rsidRDefault="00537933" w:rsidP="000504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2F2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0917004"/>
    <w:multiLevelType w:val="hybridMultilevel"/>
    <w:tmpl w:val="20FA64BC"/>
    <w:lvl w:ilvl="0" w:tplc="D7743336">
      <w:start w:val="2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2775B"/>
    <w:multiLevelType w:val="multilevel"/>
    <w:tmpl w:val="900C905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31D86883"/>
    <w:multiLevelType w:val="hybridMultilevel"/>
    <w:tmpl w:val="77E2A68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2FB5F86"/>
    <w:multiLevelType w:val="hybridMultilevel"/>
    <w:tmpl w:val="E54E7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F942DC"/>
    <w:multiLevelType w:val="hybridMultilevel"/>
    <w:tmpl w:val="CAB86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DF3710"/>
    <w:multiLevelType w:val="hybridMultilevel"/>
    <w:tmpl w:val="037C0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4B3746"/>
    <w:multiLevelType w:val="hybridMultilevel"/>
    <w:tmpl w:val="E3B090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6718E"/>
    <w:multiLevelType w:val="hybridMultilevel"/>
    <w:tmpl w:val="58148F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7"/>
  </w:num>
  <w:num w:numId="4">
    <w:abstractNumId w:val="3"/>
  </w:num>
  <w:num w:numId="5">
    <w:abstractNumId w:val="6"/>
  </w:num>
  <w:num w:numId="6">
    <w:abstractNumId w:val="5"/>
  </w:num>
  <w:num w:numId="7">
    <w:abstractNumId w:val="0"/>
  </w:num>
  <w:num w:numId="8">
    <w:abstractNumId w:val="1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ytzAzMDA3NDE2NTFX0lEKTi0uzszPAykwMqoFAJc6S0YtAAAA"/>
  </w:docVars>
  <w:rsids>
    <w:rsidRoot w:val="001630C9"/>
    <w:rsid w:val="000075B7"/>
    <w:rsid w:val="000176A7"/>
    <w:rsid w:val="00022EDD"/>
    <w:rsid w:val="000274B0"/>
    <w:rsid w:val="00031243"/>
    <w:rsid w:val="00032526"/>
    <w:rsid w:val="00032F33"/>
    <w:rsid w:val="00036BED"/>
    <w:rsid w:val="0003771E"/>
    <w:rsid w:val="00040D6E"/>
    <w:rsid w:val="00046936"/>
    <w:rsid w:val="00050440"/>
    <w:rsid w:val="00076E0D"/>
    <w:rsid w:val="00083592"/>
    <w:rsid w:val="00086EAE"/>
    <w:rsid w:val="00090567"/>
    <w:rsid w:val="00092AC5"/>
    <w:rsid w:val="000936AB"/>
    <w:rsid w:val="00095BA9"/>
    <w:rsid w:val="000B0316"/>
    <w:rsid w:val="000B1370"/>
    <w:rsid w:val="000B44FA"/>
    <w:rsid w:val="000C14BB"/>
    <w:rsid w:val="000D1A51"/>
    <w:rsid w:val="000D5067"/>
    <w:rsid w:val="000D6D41"/>
    <w:rsid w:val="000E695A"/>
    <w:rsid w:val="000F021D"/>
    <w:rsid w:val="000F62D1"/>
    <w:rsid w:val="00113C20"/>
    <w:rsid w:val="001358FA"/>
    <w:rsid w:val="0013776A"/>
    <w:rsid w:val="001424EA"/>
    <w:rsid w:val="00144819"/>
    <w:rsid w:val="001459D8"/>
    <w:rsid w:val="001463E5"/>
    <w:rsid w:val="00152B24"/>
    <w:rsid w:val="001575CF"/>
    <w:rsid w:val="001630C9"/>
    <w:rsid w:val="0016575F"/>
    <w:rsid w:val="00166717"/>
    <w:rsid w:val="00180B23"/>
    <w:rsid w:val="00192CC2"/>
    <w:rsid w:val="00194547"/>
    <w:rsid w:val="001952A9"/>
    <w:rsid w:val="00195504"/>
    <w:rsid w:val="00195A3E"/>
    <w:rsid w:val="001A6156"/>
    <w:rsid w:val="001B2A55"/>
    <w:rsid w:val="001B4EBF"/>
    <w:rsid w:val="001B787E"/>
    <w:rsid w:val="001C1536"/>
    <w:rsid w:val="001C1583"/>
    <w:rsid w:val="001C690C"/>
    <w:rsid w:val="001D03BE"/>
    <w:rsid w:val="001D4115"/>
    <w:rsid w:val="001D526B"/>
    <w:rsid w:val="001E3AB6"/>
    <w:rsid w:val="001E45D7"/>
    <w:rsid w:val="001F1D80"/>
    <w:rsid w:val="001F20FE"/>
    <w:rsid w:val="001F3435"/>
    <w:rsid w:val="001F7F68"/>
    <w:rsid w:val="00223149"/>
    <w:rsid w:val="0023075E"/>
    <w:rsid w:val="002337C5"/>
    <w:rsid w:val="00236C57"/>
    <w:rsid w:val="002536AA"/>
    <w:rsid w:val="0025399E"/>
    <w:rsid w:val="002567DE"/>
    <w:rsid w:val="00257371"/>
    <w:rsid w:val="002736A9"/>
    <w:rsid w:val="002756E3"/>
    <w:rsid w:val="002949B5"/>
    <w:rsid w:val="002954A0"/>
    <w:rsid w:val="00297404"/>
    <w:rsid w:val="002A17EE"/>
    <w:rsid w:val="002B0EB8"/>
    <w:rsid w:val="002B1664"/>
    <w:rsid w:val="002B186F"/>
    <w:rsid w:val="002B4D23"/>
    <w:rsid w:val="002B5B7A"/>
    <w:rsid w:val="002D1172"/>
    <w:rsid w:val="002D11FE"/>
    <w:rsid w:val="002E65F4"/>
    <w:rsid w:val="002F60F2"/>
    <w:rsid w:val="002F7923"/>
    <w:rsid w:val="00301522"/>
    <w:rsid w:val="00304771"/>
    <w:rsid w:val="0030547E"/>
    <w:rsid w:val="00311316"/>
    <w:rsid w:val="003124BA"/>
    <w:rsid w:val="00314DA9"/>
    <w:rsid w:val="003158C4"/>
    <w:rsid w:val="00315FEC"/>
    <w:rsid w:val="00317C44"/>
    <w:rsid w:val="00324248"/>
    <w:rsid w:val="003244E7"/>
    <w:rsid w:val="00327199"/>
    <w:rsid w:val="00343BA5"/>
    <w:rsid w:val="0034556F"/>
    <w:rsid w:val="0035101A"/>
    <w:rsid w:val="00351256"/>
    <w:rsid w:val="003724CD"/>
    <w:rsid w:val="0037546C"/>
    <w:rsid w:val="00384185"/>
    <w:rsid w:val="00385BB8"/>
    <w:rsid w:val="00386377"/>
    <w:rsid w:val="003911DA"/>
    <w:rsid w:val="003A00BD"/>
    <w:rsid w:val="003A4158"/>
    <w:rsid w:val="003B1ADA"/>
    <w:rsid w:val="003B3FE7"/>
    <w:rsid w:val="003B55AF"/>
    <w:rsid w:val="003B635E"/>
    <w:rsid w:val="003B703D"/>
    <w:rsid w:val="003C3A1A"/>
    <w:rsid w:val="003D18E0"/>
    <w:rsid w:val="003E3805"/>
    <w:rsid w:val="003E57FD"/>
    <w:rsid w:val="003F0601"/>
    <w:rsid w:val="003F17B6"/>
    <w:rsid w:val="003F2868"/>
    <w:rsid w:val="003F3D5A"/>
    <w:rsid w:val="003F74F8"/>
    <w:rsid w:val="004004E4"/>
    <w:rsid w:val="00406190"/>
    <w:rsid w:val="004118E2"/>
    <w:rsid w:val="0043242B"/>
    <w:rsid w:val="00433978"/>
    <w:rsid w:val="00440D4D"/>
    <w:rsid w:val="00444CE6"/>
    <w:rsid w:val="004510D6"/>
    <w:rsid w:val="004520A5"/>
    <w:rsid w:val="00461986"/>
    <w:rsid w:val="0046296C"/>
    <w:rsid w:val="004634F9"/>
    <w:rsid w:val="00463BD5"/>
    <w:rsid w:val="004657D9"/>
    <w:rsid w:val="00471540"/>
    <w:rsid w:val="0047222C"/>
    <w:rsid w:val="00474750"/>
    <w:rsid w:val="0049249F"/>
    <w:rsid w:val="0049582F"/>
    <w:rsid w:val="004A379C"/>
    <w:rsid w:val="004B3ED2"/>
    <w:rsid w:val="004C5666"/>
    <w:rsid w:val="004C56A7"/>
    <w:rsid w:val="004C62FE"/>
    <w:rsid w:val="004C7C7D"/>
    <w:rsid w:val="004D6DBB"/>
    <w:rsid w:val="004E59E6"/>
    <w:rsid w:val="004E79DD"/>
    <w:rsid w:val="004F3470"/>
    <w:rsid w:val="004F47FB"/>
    <w:rsid w:val="004F5956"/>
    <w:rsid w:val="004F62FF"/>
    <w:rsid w:val="0050528D"/>
    <w:rsid w:val="00507FF6"/>
    <w:rsid w:val="00522E5A"/>
    <w:rsid w:val="0053219D"/>
    <w:rsid w:val="00533C52"/>
    <w:rsid w:val="005368CA"/>
    <w:rsid w:val="00537933"/>
    <w:rsid w:val="00543A9F"/>
    <w:rsid w:val="00543FEA"/>
    <w:rsid w:val="00550D29"/>
    <w:rsid w:val="005511B9"/>
    <w:rsid w:val="00551968"/>
    <w:rsid w:val="0055262A"/>
    <w:rsid w:val="00566523"/>
    <w:rsid w:val="00573707"/>
    <w:rsid w:val="005756D7"/>
    <w:rsid w:val="005804FA"/>
    <w:rsid w:val="00581645"/>
    <w:rsid w:val="00581C30"/>
    <w:rsid w:val="00583C72"/>
    <w:rsid w:val="0058718A"/>
    <w:rsid w:val="00593B81"/>
    <w:rsid w:val="00596913"/>
    <w:rsid w:val="005A4B54"/>
    <w:rsid w:val="005A79D9"/>
    <w:rsid w:val="005A7D76"/>
    <w:rsid w:val="005B2E77"/>
    <w:rsid w:val="005B563D"/>
    <w:rsid w:val="005D3D88"/>
    <w:rsid w:val="005D6C4E"/>
    <w:rsid w:val="005E1A54"/>
    <w:rsid w:val="005E2412"/>
    <w:rsid w:val="005E741A"/>
    <w:rsid w:val="005F34F1"/>
    <w:rsid w:val="00600E5D"/>
    <w:rsid w:val="00614B37"/>
    <w:rsid w:val="00616203"/>
    <w:rsid w:val="006210BC"/>
    <w:rsid w:val="00641D81"/>
    <w:rsid w:val="00646914"/>
    <w:rsid w:val="00650267"/>
    <w:rsid w:val="006507FA"/>
    <w:rsid w:val="00655897"/>
    <w:rsid w:val="0066477B"/>
    <w:rsid w:val="00665346"/>
    <w:rsid w:val="0066561E"/>
    <w:rsid w:val="0066635D"/>
    <w:rsid w:val="00666AA7"/>
    <w:rsid w:val="00666D85"/>
    <w:rsid w:val="00667BF4"/>
    <w:rsid w:val="00676B8C"/>
    <w:rsid w:val="00680FB5"/>
    <w:rsid w:val="00690F59"/>
    <w:rsid w:val="006978D9"/>
    <w:rsid w:val="006A0A40"/>
    <w:rsid w:val="006A1F8F"/>
    <w:rsid w:val="006A5E78"/>
    <w:rsid w:val="006C38FE"/>
    <w:rsid w:val="006C45BA"/>
    <w:rsid w:val="006C56E6"/>
    <w:rsid w:val="006D0412"/>
    <w:rsid w:val="006D24DA"/>
    <w:rsid w:val="006D2770"/>
    <w:rsid w:val="006D5C47"/>
    <w:rsid w:val="006D64AE"/>
    <w:rsid w:val="006D7F69"/>
    <w:rsid w:val="006E08D7"/>
    <w:rsid w:val="006E18F1"/>
    <w:rsid w:val="006E1D0E"/>
    <w:rsid w:val="006E3793"/>
    <w:rsid w:val="006E67A7"/>
    <w:rsid w:val="006F25BD"/>
    <w:rsid w:val="006F2F90"/>
    <w:rsid w:val="006F656E"/>
    <w:rsid w:val="007010AA"/>
    <w:rsid w:val="007014AE"/>
    <w:rsid w:val="007225E7"/>
    <w:rsid w:val="007262DB"/>
    <w:rsid w:val="0073140F"/>
    <w:rsid w:val="00733CA0"/>
    <w:rsid w:val="007346C4"/>
    <w:rsid w:val="007359DD"/>
    <w:rsid w:val="00741246"/>
    <w:rsid w:val="00742501"/>
    <w:rsid w:val="00752F19"/>
    <w:rsid w:val="00760B77"/>
    <w:rsid w:val="007615FF"/>
    <w:rsid w:val="007658F9"/>
    <w:rsid w:val="00770F55"/>
    <w:rsid w:val="007741E5"/>
    <w:rsid w:val="007874A1"/>
    <w:rsid w:val="007A4183"/>
    <w:rsid w:val="007A50A9"/>
    <w:rsid w:val="007A5EAE"/>
    <w:rsid w:val="007A70A5"/>
    <w:rsid w:val="007A7399"/>
    <w:rsid w:val="007B1F7E"/>
    <w:rsid w:val="007B5AAC"/>
    <w:rsid w:val="007C1561"/>
    <w:rsid w:val="007C3814"/>
    <w:rsid w:val="007C48DF"/>
    <w:rsid w:val="007C539A"/>
    <w:rsid w:val="007D0A31"/>
    <w:rsid w:val="007E344B"/>
    <w:rsid w:val="007E4DA1"/>
    <w:rsid w:val="007E532F"/>
    <w:rsid w:val="007E7A67"/>
    <w:rsid w:val="007F43CF"/>
    <w:rsid w:val="007F5AD3"/>
    <w:rsid w:val="00800E30"/>
    <w:rsid w:val="0080127B"/>
    <w:rsid w:val="008020CD"/>
    <w:rsid w:val="0080305C"/>
    <w:rsid w:val="0080498B"/>
    <w:rsid w:val="00804D6D"/>
    <w:rsid w:val="00811913"/>
    <w:rsid w:val="00816E0D"/>
    <w:rsid w:val="00830F4A"/>
    <w:rsid w:val="00837893"/>
    <w:rsid w:val="008408EE"/>
    <w:rsid w:val="00840E1D"/>
    <w:rsid w:val="0084240F"/>
    <w:rsid w:val="008520BF"/>
    <w:rsid w:val="00854A15"/>
    <w:rsid w:val="00857259"/>
    <w:rsid w:val="00860455"/>
    <w:rsid w:val="00860B71"/>
    <w:rsid w:val="00872E39"/>
    <w:rsid w:val="00873E1C"/>
    <w:rsid w:val="00874B79"/>
    <w:rsid w:val="00886350"/>
    <w:rsid w:val="00890691"/>
    <w:rsid w:val="00894C69"/>
    <w:rsid w:val="00895251"/>
    <w:rsid w:val="008975CE"/>
    <w:rsid w:val="008A166D"/>
    <w:rsid w:val="008A6EAA"/>
    <w:rsid w:val="008B0727"/>
    <w:rsid w:val="008C6385"/>
    <w:rsid w:val="008D0932"/>
    <w:rsid w:val="008D0B4D"/>
    <w:rsid w:val="008D381F"/>
    <w:rsid w:val="008D4E05"/>
    <w:rsid w:val="008E0B2A"/>
    <w:rsid w:val="008E19BC"/>
    <w:rsid w:val="008E1FC8"/>
    <w:rsid w:val="008E7294"/>
    <w:rsid w:val="008F0FEB"/>
    <w:rsid w:val="008F4F6F"/>
    <w:rsid w:val="008F5603"/>
    <w:rsid w:val="008F6FDD"/>
    <w:rsid w:val="00900E06"/>
    <w:rsid w:val="00902715"/>
    <w:rsid w:val="00903A4A"/>
    <w:rsid w:val="00912D8E"/>
    <w:rsid w:val="0091501D"/>
    <w:rsid w:val="00921382"/>
    <w:rsid w:val="00926DD4"/>
    <w:rsid w:val="00940BE3"/>
    <w:rsid w:val="0094189D"/>
    <w:rsid w:val="00944B06"/>
    <w:rsid w:val="009528EF"/>
    <w:rsid w:val="009533F7"/>
    <w:rsid w:val="00953645"/>
    <w:rsid w:val="00961D86"/>
    <w:rsid w:val="009643E4"/>
    <w:rsid w:val="009649CE"/>
    <w:rsid w:val="00965E44"/>
    <w:rsid w:val="00967CB1"/>
    <w:rsid w:val="00970A83"/>
    <w:rsid w:val="0097153E"/>
    <w:rsid w:val="00973D60"/>
    <w:rsid w:val="00974AA7"/>
    <w:rsid w:val="00975ACF"/>
    <w:rsid w:val="00975D56"/>
    <w:rsid w:val="009772E6"/>
    <w:rsid w:val="009815C6"/>
    <w:rsid w:val="00981DE7"/>
    <w:rsid w:val="00983088"/>
    <w:rsid w:val="00986C01"/>
    <w:rsid w:val="0099237C"/>
    <w:rsid w:val="00994576"/>
    <w:rsid w:val="009A1B81"/>
    <w:rsid w:val="009A4346"/>
    <w:rsid w:val="009B1A1E"/>
    <w:rsid w:val="009B2942"/>
    <w:rsid w:val="009C120F"/>
    <w:rsid w:val="009C1FF9"/>
    <w:rsid w:val="009C4226"/>
    <w:rsid w:val="009C449C"/>
    <w:rsid w:val="009D3D9C"/>
    <w:rsid w:val="009D6B05"/>
    <w:rsid w:val="009F1C51"/>
    <w:rsid w:val="009F788B"/>
    <w:rsid w:val="00A05018"/>
    <w:rsid w:val="00A07AB0"/>
    <w:rsid w:val="00A12DC1"/>
    <w:rsid w:val="00A13624"/>
    <w:rsid w:val="00A15D74"/>
    <w:rsid w:val="00A204F2"/>
    <w:rsid w:val="00A23C6A"/>
    <w:rsid w:val="00A241AC"/>
    <w:rsid w:val="00A51445"/>
    <w:rsid w:val="00A51F48"/>
    <w:rsid w:val="00A5480F"/>
    <w:rsid w:val="00A55043"/>
    <w:rsid w:val="00A60C11"/>
    <w:rsid w:val="00A71614"/>
    <w:rsid w:val="00A72E71"/>
    <w:rsid w:val="00A73BC4"/>
    <w:rsid w:val="00A77C26"/>
    <w:rsid w:val="00A93981"/>
    <w:rsid w:val="00A96082"/>
    <w:rsid w:val="00AA12EE"/>
    <w:rsid w:val="00AA1E1E"/>
    <w:rsid w:val="00AA2D8B"/>
    <w:rsid w:val="00AA3D5F"/>
    <w:rsid w:val="00AA6146"/>
    <w:rsid w:val="00AB70DA"/>
    <w:rsid w:val="00AC2FFA"/>
    <w:rsid w:val="00AC699D"/>
    <w:rsid w:val="00AD0F60"/>
    <w:rsid w:val="00AD23D5"/>
    <w:rsid w:val="00AD7575"/>
    <w:rsid w:val="00AE1796"/>
    <w:rsid w:val="00AE3CE2"/>
    <w:rsid w:val="00AE4531"/>
    <w:rsid w:val="00AE4777"/>
    <w:rsid w:val="00AE64B7"/>
    <w:rsid w:val="00AF5491"/>
    <w:rsid w:val="00AF59DD"/>
    <w:rsid w:val="00AF6D96"/>
    <w:rsid w:val="00B003A5"/>
    <w:rsid w:val="00B07AC7"/>
    <w:rsid w:val="00B107E8"/>
    <w:rsid w:val="00B21830"/>
    <w:rsid w:val="00B22BE4"/>
    <w:rsid w:val="00B23351"/>
    <w:rsid w:val="00B24B30"/>
    <w:rsid w:val="00B32340"/>
    <w:rsid w:val="00B416E3"/>
    <w:rsid w:val="00B57D36"/>
    <w:rsid w:val="00B670DE"/>
    <w:rsid w:val="00B73D1E"/>
    <w:rsid w:val="00B7460B"/>
    <w:rsid w:val="00BA0520"/>
    <w:rsid w:val="00BA0A75"/>
    <w:rsid w:val="00BA298E"/>
    <w:rsid w:val="00BA59B3"/>
    <w:rsid w:val="00BA609D"/>
    <w:rsid w:val="00BB3F96"/>
    <w:rsid w:val="00BB6935"/>
    <w:rsid w:val="00BB70DC"/>
    <w:rsid w:val="00BC0E6C"/>
    <w:rsid w:val="00BC3983"/>
    <w:rsid w:val="00BD0544"/>
    <w:rsid w:val="00BD0F5C"/>
    <w:rsid w:val="00BD3618"/>
    <w:rsid w:val="00BD3CAF"/>
    <w:rsid w:val="00BE1603"/>
    <w:rsid w:val="00BE25FD"/>
    <w:rsid w:val="00BE5405"/>
    <w:rsid w:val="00BF0745"/>
    <w:rsid w:val="00BF18A1"/>
    <w:rsid w:val="00BF5F34"/>
    <w:rsid w:val="00C01936"/>
    <w:rsid w:val="00C01FB7"/>
    <w:rsid w:val="00C03E94"/>
    <w:rsid w:val="00C04AEA"/>
    <w:rsid w:val="00C07041"/>
    <w:rsid w:val="00C12EEB"/>
    <w:rsid w:val="00C148AB"/>
    <w:rsid w:val="00C17048"/>
    <w:rsid w:val="00C21235"/>
    <w:rsid w:val="00C32F7C"/>
    <w:rsid w:val="00C379BA"/>
    <w:rsid w:val="00C379F4"/>
    <w:rsid w:val="00C40BBD"/>
    <w:rsid w:val="00C42BFE"/>
    <w:rsid w:val="00C452C3"/>
    <w:rsid w:val="00C45C76"/>
    <w:rsid w:val="00C6036D"/>
    <w:rsid w:val="00C61EE7"/>
    <w:rsid w:val="00C77C58"/>
    <w:rsid w:val="00C77F66"/>
    <w:rsid w:val="00C90A2E"/>
    <w:rsid w:val="00C913EE"/>
    <w:rsid w:val="00C948F4"/>
    <w:rsid w:val="00CA0AD4"/>
    <w:rsid w:val="00CA12D0"/>
    <w:rsid w:val="00CB381E"/>
    <w:rsid w:val="00CB4186"/>
    <w:rsid w:val="00CB7BDD"/>
    <w:rsid w:val="00CC214E"/>
    <w:rsid w:val="00CC315D"/>
    <w:rsid w:val="00CC5683"/>
    <w:rsid w:val="00CE45F3"/>
    <w:rsid w:val="00CE5A73"/>
    <w:rsid w:val="00D00294"/>
    <w:rsid w:val="00D011E5"/>
    <w:rsid w:val="00D01599"/>
    <w:rsid w:val="00D10290"/>
    <w:rsid w:val="00D11A32"/>
    <w:rsid w:val="00D11B4D"/>
    <w:rsid w:val="00D123C7"/>
    <w:rsid w:val="00D2104E"/>
    <w:rsid w:val="00D21148"/>
    <w:rsid w:val="00D25E99"/>
    <w:rsid w:val="00D26942"/>
    <w:rsid w:val="00D35ED2"/>
    <w:rsid w:val="00D36549"/>
    <w:rsid w:val="00D51C00"/>
    <w:rsid w:val="00D5569C"/>
    <w:rsid w:val="00D5581F"/>
    <w:rsid w:val="00D55EEF"/>
    <w:rsid w:val="00D5652D"/>
    <w:rsid w:val="00D61C3F"/>
    <w:rsid w:val="00D6237C"/>
    <w:rsid w:val="00D63F4C"/>
    <w:rsid w:val="00D659DF"/>
    <w:rsid w:val="00D752D4"/>
    <w:rsid w:val="00D764EA"/>
    <w:rsid w:val="00D773D4"/>
    <w:rsid w:val="00D80650"/>
    <w:rsid w:val="00D81C1B"/>
    <w:rsid w:val="00D81E7E"/>
    <w:rsid w:val="00D828EC"/>
    <w:rsid w:val="00D830D2"/>
    <w:rsid w:val="00D83E1A"/>
    <w:rsid w:val="00D840F1"/>
    <w:rsid w:val="00D91E41"/>
    <w:rsid w:val="00DA0B2C"/>
    <w:rsid w:val="00DB2793"/>
    <w:rsid w:val="00DD0873"/>
    <w:rsid w:val="00DE2019"/>
    <w:rsid w:val="00DE3624"/>
    <w:rsid w:val="00DE5340"/>
    <w:rsid w:val="00DF11DB"/>
    <w:rsid w:val="00DF6D10"/>
    <w:rsid w:val="00E00E85"/>
    <w:rsid w:val="00E0557D"/>
    <w:rsid w:val="00E05F1C"/>
    <w:rsid w:val="00E441C1"/>
    <w:rsid w:val="00E44CF1"/>
    <w:rsid w:val="00E51258"/>
    <w:rsid w:val="00E55860"/>
    <w:rsid w:val="00E63926"/>
    <w:rsid w:val="00E66C82"/>
    <w:rsid w:val="00E70C93"/>
    <w:rsid w:val="00E721A5"/>
    <w:rsid w:val="00E76F3A"/>
    <w:rsid w:val="00E80DEC"/>
    <w:rsid w:val="00E823D1"/>
    <w:rsid w:val="00E83312"/>
    <w:rsid w:val="00E8536C"/>
    <w:rsid w:val="00EA0CAE"/>
    <w:rsid w:val="00EB1F58"/>
    <w:rsid w:val="00EB515A"/>
    <w:rsid w:val="00EB6ADA"/>
    <w:rsid w:val="00EC635E"/>
    <w:rsid w:val="00ED3767"/>
    <w:rsid w:val="00EE4D80"/>
    <w:rsid w:val="00EF1966"/>
    <w:rsid w:val="00EF5DB5"/>
    <w:rsid w:val="00EF7C6E"/>
    <w:rsid w:val="00F01D4C"/>
    <w:rsid w:val="00F01DD6"/>
    <w:rsid w:val="00F07C2D"/>
    <w:rsid w:val="00F1144F"/>
    <w:rsid w:val="00F16561"/>
    <w:rsid w:val="00F20F59"/>
    <w:rsid w:val="00F24787"/>
    <w:rsid w:val="00F2741B"/>
    <w:rsid w:val="00F3111C"/>
    <w:rsid w:val="00F44424"/>
    <w:rsid w:val="00F564BA"/>
    <w:rsid w:val="00F56B36"/>
    <w:rsid w:val="00F65863"/>
    <w:rsid w:val="00F7032B"/>
    <w:rsid w:val="00F72211"/>
    <w:rsid w:val="00F76677"/>
    <w:rsid w:val="00F932FD"/>
    <w:rsid w:val="00F9372B"/>
    <w:rsid w:val="00FA2AE4"/>
    <w:rsid w:val="00FA6F30"/>
    <w:rsid w:val="00FB0617"/>
    <w:rsid w:val="00FB682B"/>
    <w:rsid w:val="00FB74C9"/>
    <w:rsid w:val="00FC1BDB"/>
    <w:rsid w:val="00FC2D14"/>
    <w:rsid w:val="00FC330B"/>
    <w:rsid w:val="00FC37AC"/>
    <w:rsid w:val="00FC5FCC"/>
    <w:rsid w:val="00FC60E6"/>
    <w:rsid w:val="00FD0769"/>
    <w:rsid w:val="00FD5197"/>
    <w:rsid w:val="00FD69F6"/>
    <w:rsid w:val="00FE38BA"/>
    <w:rsid w:val="00FE62DE"/>
    <w:rsid w:val="00FF1A0F"/>
    <w:rsid w:val="00FF1E54"/>
    <w:rsid w:val="00FF6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A7DB497-4DBC-4E03-AD33-5783610A5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5C76"/>
  </w:style>
  <w:style w:type="paragraph" w:styleId="Heading1">
    <w:name w:val="heading 1"/>
    <w:basedOn w:val="Normal"/>
    <w:next w:val="Normal"/>
    <w:link w:val="Heading1Char"/>
    <w:uiPriority w:val="9"/>
    <w:qFormat/>
    <w:rsid w:val="00C45C7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5C7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5C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5C7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5C7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5C7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5C7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5C7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5C7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43C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B44FA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C56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e5">
    <w:name w:val="re5"/>
    <w:basedOn w:val="DefaultParagraphFont"/>
    <w:rsid w:val="004C56A7"/>
  </w:style>
  <w:style w:type="paragraph" w:styleId="NoSpacing">
    <w:name w:val="No Spacing"/>
    <w:uiPriority w:val="1"/>
    <w:qFormat/>
    <w:rsid w:val="00C45C76"/>
    <w:pPr>
      <w:spacing w:after="0" w:line="240" w:lineRule="auto"/>
    </w:pPr>
  </w:style>
  <w:style w:type="table" w:styleId="TableGrid">
    <w:name w:val="Table Grid"/>
    <w:basedOn w:val="TableNormal"/>
    <w:uiPriority w:val="39"/>
    <w:rsid w:val="004C56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45C76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table" w:customStyle="1" w:styleId="TableGrid11">
    <w:name w:val="Table Grid11"/>
    <w:basedOn w:val="TableNormal"/>
    <w:next w:val="TableGrid"/>
    <w:uiPriority w:val="59"/>
    <w:rsid w:val="005E24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504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0440"/>
  </w:style>
  <w:style w:type="paragraph" w:styleId="Footer">
    <w:name w:val="footer"/>
    <w:basedOn w:val="Normal"/>
    <w:link w:val="FooterChar"/>
    <w:uiPriority w:val="99"/>
    <w:unhideWhenUsed/>
    <w:rsid w:val="000504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0440"/>
  </w:style>
  <w:style w:type="character" w:customStyle="1" w:styleId="Heading2Char">
    <w:name w:val="Heading 2 Char"/>
    <w:basedOn w:val="DefaultParagraphFont"/>
    <w:link w:val="Heading2"/>
    <w:uiPriority w:val="9"/>
    <w:rsid w:val="00C45C76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C45C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45C76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5C76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5C7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5C76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5C76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5C76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5C76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5C76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5C7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5C76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45C76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C45C76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C45C76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C45C76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45C7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5C76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5C76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C45C7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45C76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C45C76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C45C76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C45C76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C45C7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E1A5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E1A54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6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3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130140">
          <w:marLeft w:val="432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63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1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4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0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11" w:color="EEEEEE"/>
                <w:bottom w:val="none" w:sz="0" w:space="0" w:color="auto"/>
                <w:right w:val="none" w:sz="0" w:space="0" w:color="auto"/>
              </w:divBdr>
              <w:divsChild>
                <w:div w:id="131133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40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5177">
          <w:marLeft w:val="0"/>
          <w:marRight w:val="0"/>
          <w:marTop w:val="0"/>
          <w:marBottom w:val="150"/>
          <w:divBdr>
            <w:top w:val="single" w:sz="6" w:space="0" w:color="9F9F9F"/>
            <w:left w:val="single" w:sz="6" w:space="0" w:color="9F9F9F"/>
            <w:bottom w:val="single" w:sz="6" w:space="0" w:color="9F9F9F"/>
            <w:right w:val="single" w:sz="6" w:space="0" w:color="9F9F9F"/>
          </w:divBdr>
        </w:div>
      </w:divsChild>
    </w:div>
    <w:div w:id="181344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6.png"/><Relationship Id="rId39" Type="http://schemas.openxmlformats.org/officeDocument/2006/relationships/fontTable" Target="fontTable.xml"/><Relationship Id="rId21" Type="http://schemas.openxmlformats.org/officeDocument/2006/relationships/image" Target="media/image13.png"/><Relationship Id="rId34" Type="http://schemas.openxmlformats.org/officeDocument/2006/relationships/hyperlink" Target="https://atom.io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://www.anaconda.com/download/" TargetMode="External"/><Relationship Id="rId32" Type="http://schemas.openxmlformats.org/officeDocument/2006/relationships/image" Target="media/image22.png"/><Relationship Id="rId37" Type="http://schemas.openxmlformats.org/officeDocument/2006/relationships/image" Target="media/image26.png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s://conda.io/docs/user-guide/getting-started.html" TargetMode="External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4.png"/><Relationship Id="rId8" Type="http://schemas.openxmlformats.org/officeDocument/2006/relationships/hyperlink" Target="http://www.anaconda.com/download/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EEF8DC-9BF0-45BC-96BD-616E1E95FA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453</Words>
  <Characters>258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CT</Company>
  <LinksUpToDate>false</LinksUpToDate>
  <CharactersWithSpaces>3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Humayoun</dc:creator>
  <cp:keywords/>
  <dc:description/>
  <cp:lastModifiedBy>Shahab Ud Din</cp:lastModifiedBy>
  <cp:revision>2</cp:revision>
  <dcterms:created xsi:type="dcterms:W3CDTF">2021-01-05T06:10:00Z</dcterms:created>
  <dcterms:modified xsi:type="dcterms:W3CDTF">2021-01-05T06:10:00Z</dcterms:modified>
</cp:coreProperties>
</file>